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06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30"/>
        <w:gridCol w:w="2451"/>
        <w:gridCol w:w="3326"/>
        <w:gridCol w:w="3040"/>
        <w:gridCol w:w="3087"/>
        <w:gridCol w:w="2150"/>
      </w:tblGrid>
      <w:tr w:rsidR="005D7211" w:rsidRPr="006271B3" w14:paraId="22E3250C" w14:textId="77777777" w:rsidTr="005D7211">
        <w:trPr>
          <w:trHeight w:val="100"/>
          <w:jc w:val="center"/>
        </w:trPr>
        <w:tc>
          <w:tcPr>
            <w:tcW w:w="247" w:type="pct"/>
          </w:tcPr>
          <w:p w14:paraId="763B09F7" w14:textId="77777777" w:rsidR="004D7519" w:rsidRPr="005D7211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829" w:type="pct"/>
          </w:tcPr>
          <w:p w14:paraId="51FA3347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125" w:type="pct"/>
          </w:tcPr>
          <w:p w14:paraId="068E100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130978DE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6D6EA973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7" w:type="pct"/>
          </w:tcPr>
          <w:p w14:paraId="4967819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D7211" w:rsidRPr="006271B3" w14:paraId="2EFC8EF2" w14:textId="77777777" w:rsidTr="005D7211">
        <w:trPr>
          <w:trHeight w:val="201"/>
          <w:jc w:val="center"/>
        </w:trPr>
        <w:tc>
          <w:tcPr>
            <w:tcW w:w="247" w:type="pct"/>
            <w:shd w:val="clear" w:color="auto" w:fill="F2F2F2"/>
          </w:tcPr>
          <w:p w14:paraId="7F10F0C2" w14:textId="77777777" w:rsidR="005E0817" w:rsidRPr="00D947F5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947F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7F1338B" w14:textId="77777777" w:rsidR="005E0817" w:rsidRPr="005D7211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947F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829" w:type="pct"/>
            <w:shd w:val="clear" w:color="auto" w:fill="F2F2F2"/>
          </w:tcPr>
          <w:p w14:paraId="0B533916" w14:textId="77777777" w:rsidR="00334227" w:rsidRPr="006271B3" w:rsidRDefault="0033422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125" w:type="pct"/>
            <w:shd w:val="clear" w:color="auto" w:fill="F2F2F2"/>
          </w:tcPr>
          <w:p w14:paraId="27616673" w14:textId="77777777" w:rsidR="00530557" w:rsidRPr="00A24D64" w:rsidRDefault="00530557" w:rsidP="005305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1</w:t>
            </w:r>
          </w:p>
          <w:p w14:paraId="5EA40EDC" w14:textId="77777777" w:rsidR="00530557" w:rsidRPr="00A24D64" w:rsidRDefault="00530557" w:rsidP="005305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Genel Muhasebe I</w:t>
            </w:r>
          </w:p>
          <w:p w14:paraId="56DAF9E4" w14:textId="77777777" w:rsidR="00530557" w:rsidRPr="00A24D64" w:rsidRDefault="00530557" w:rsidP="005305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12C1AF73" w14:textId="26F38899" w:rsidR="005E0817" w:rsidRPr="006271B3" w:rsidRDefault="00530557" w:rsidP="005305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D947F5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  <w:shd w:val="clear" w:color="auto" w:fill="F2F2F2"/>
          </w:tcPr>
          <w:p w14:paraId="2B7499EF" w14:textId="77777777" w:rsidR="005E0817" w:rsidRPr="006271B3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342206B" w14:textId="6546781A" w:rsidR="005E0817" w:rsidRPr="006271B3" w:rsidRDefault="005E0817" w:rsidP="00214B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7" w:type="pct"/>
            <w:shd w:val="clear" w:color="auto" w:fill="F2F2F2"/>
          </w:tcPr>
          <w:p w14:paraId="0AE2845D" w14:textId="77777777" w:rsidR="005E0817" w:rsidRPr="006271B3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7E18" w:rsidRPr="006271B3" w14:paraId="5C491454" w14:textId="77777777" w:rsidTr="005D7211">
        <w:trPr>
          <w:trHeight w:val="406"/>
          <w:jc w:val="center"/>
        </w:trPr>
        <w:tc>
          <w:tcPr>
            <w:tcW w:w="247" w:type="pct"/>
          </w:tcPr>
          <w:p w14:paraId="2A04A55E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0F48DD9E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829" w:type="pct"/>
          </w:tcPr>
          <w:p w14:paraId="745CAE4D" w14:textId="2F1C797B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7</w:t>
            </w:r>
          </w:p>
          <w:p w14:paraId="4A0B273D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iyaset Bilim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Ahmet TUNÇ</w:t>
            </w:r>
          </w:p>
          <w:p w14:paraId="0F8A5F71" w14:textId="555742E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</w:tcPr>
          <w:p w14:paraId="2DDEC28D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1</w:t>
            </w:r>
          </w:p>
          <w:p w14:paraId="55DA767C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Genel Muhasebe I</w:t>
            </w:r>
          </w:p>
          <w:p w14:paraId="39005607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3D89CA01" w14:textId="1CFC8E29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D947F5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</w:tcPr>
          <w:p w14:paraId="6B06DE4F" w14:textId="70149A7F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11</w:t>
            </w:r>
          </w:p>
          <w:p w14:paraId="4DE2D22D" w14:textId="1EBA4572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oplum Bilim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Şermin ATAK ÇOBANOĞLU</w:t>
            </w:r>
          </w:p>
          <w:p w14:paraId="6A174F9E" w14:textId="11A5EB08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</w:tcPr>
          <w:p w14:paraId="1B5656A3" w14:textId="5B7A5FFA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</w:tcPr>
          <w:p w14:paraId="5A4676D1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72F67BB8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A9DC3A3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11673E5A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829" w:type="pct"/>
            <w:shd w:val="clear" w:color="auto" w:fill="F2F2F2"/>
          </w:tcPr>
          <w:p w14:paraId="6625ED02" w14:textId="4F7BF03A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7</w:t>
            </w:r>
          </w:p>
          <w:p w14:paraId="33434628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iyaset Bilim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Ahmet TUNÇ</w:t>
            </w:r>
          </w:p>
          <w:p w14:paraId="7BFF827B" w14:textId="1A2BBE73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  <w:shd w:val="clear" w:color="auto" w:fill="F2F2F2"/>
          </w:tcPr>
          <w:p w14:paraId="29BFF8C4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1</w:t>
            </w:r>
          </w:p>
          <w:p w14:paraId="44B74CC5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Genel Muhasebe I</w:t>
            </w:r>
          </w:p>
          <w:p w14:paraId="47090C0A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2398C9E4" w14:textId="6AB6EF8C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D947F5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  <w:shd w:val="clear" w:color="auto" w:fill="F2F2F2"/>
          </w:tcPr>
          <w:p w14:paraId="1BCEDC7C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11</w:t>
            </w:r>
          </w:p>
          <w:p w14:paraId="69ED3CEA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oplum Bilim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Şermin ATAK ÇOBANOĞLU</w:t>
            </w:r>
          </w:p>
          <w:p w14:paraId="3297A0EB" w14:textId="4D46BBDE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4C07AD0D" w14:textId="0603399A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YDİ 1001</w:t>
            </w:r>
          </w:p>
          <w:p w14:paraId="0C806BCE" w14:textId="6B202A6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Yabancı Dil (İngilizce) I</w:t>
            </w:r>
          </w:p>
          <w:p w14:paraId="35B47702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Öğr. Gör. Pelin Albayrak</w:t>
            </w:r>
          </w:p>
          <w:p w14:paraId="2F35A631" w14:textId="617D903C" w:rsidR="008C7E18" w:rsidRPr="00A24D64" w:rsidRDefault="00934D9B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Online</w:t>
            </w:r>
          </w:p>
        </w:tc>
        <w:tc>
          <w:tcPr>
            <w:tcW w:w="727" w:type="pct"/>
            <w:shd w:val="clear" w:color="auto" w:fill="F2F2F2"/>
          </w:tcPr>
          <w:p w14:paraId="383561D2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726220CB" w14:textId="77777777" w:rsidTr="005D7211">
        <w:trPr>
          <w:trHeight w:val="394"/>
          <w:jc w:val="center"/>
        </w:trPr>
        <w:tc>
          <w:tcPr>
            <w:tcW w:w="247" w:type="pct"/>
          </w:tcPr>
          <w:p w14:paraId="74F53827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7E78292C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829" w:type="pct"/>
          </w:tcPr>
          <w:p w14:paraId="61404D7C" w14:textId="675FFFD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7</w:t>
            </w:r>
          </w:p>
          <w:p w14:paraId="7FF79151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iyaset Bilim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Ahmet TUNÇ</w:t>
            </w:r>
          </w:p>
          <w:p w14:paraId="7564D4E7" w14:textId="649E7A5E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303</w:t>
            </w:r>
          </w:p>
        </w:tc>
        <w:tc>
          <w:tcPr>
            <w:tcW w:w="1125" w:type="pct"/>
          </w:tcPr>
          <w:p w14:paraId="38489BC1" w14:textId="5FE320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603D0C1" w14:textId="32E68D6E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689311A9" w14:textId="77777777" w:rsidR="00934D9B" w:rsidRPr="00A24D64" w:rsidRDefault="00934D9B" w:rsidP="00934D9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YDİ 1001</w:t>
            </w:r>
          </w:p>
          <w:p w14:paraId="6D197CA0" w14:textId="77777777" w:rsidR="00934D9B" w:rsidRPr="00A24D64" w:rsidRDefault="00934D9B" w:rsidP="00934D9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Yabancı Dil (İngilizce) I</w:t>
            </w:r>
          </w:p>
          <w:p w14:paraId="05CEE61D" w14:textId="77777777" w:rsidR="00934D9B" w:rsidRPr="00A24D64" w:rsidRDefault="00934D9B" w:rsidP="00934D9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Öğr. Gör. Pelin Albayrak</w:t>
            </w:r>
          </w:p>
          <w:p w14:paraId="63084764" w14:textId="6D5E8DDF" w:rsidR="008C7E18" w:rsidRPr="00A24D64" w:rsidRDefault="00934D9B" w:rsidP="00934D9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Online</w:t>
            </w:r>
          </w:p>
        </w:tc>
        <w:tc>
          <w:tcPr>
            <w:tcW w:w="727" w:type="pct"/>
          </w:tcPr>
          <w:p w14:paraId="4FA7C5F5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2067B705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3990EEF4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82BCD01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829" w:type="pct"/>
            <w:shd w:val="clear" w:color="auto" w:fill="F2F2F2"/>
          </w:tcPr>
          <w:p w14:paraId="0CB775E2" w14:textId="0BEA3BB2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3</w:t>
            </w:r>
          </w:p>
          <w:p w14:paraId="7E9FFBEB" w14:textId="39BC6D3C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2BD1EE5D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136441FC" w14:textId="15BB0340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  <w:shd w:val="clear" w:color="auto" w:fill="F2F2F2"/>
          </w:tcPr>
          <w:p w14:paraId="64EEBA6A" w14:textId="1A6EF9AE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Dİ 1001</w:t>
            </w:r>
          </w:p>
          <w:p w14:paraId="5EB05EA3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Dil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Öğr. Gör. Halil İbrahim Bulan</w:t>
            </w:r>
          </w:p>
          <w:p w14:paraId="0CFD542E" w14:textId="0EC84657" w:rsidR="008C7E18" w:rsidRPr="00707D79" w:rsidRDefault="00707D79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07D7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3FB7496D" w14:textId="77777777" w:rsidR="00927D91" w:rsidRPr="00A24D64" w:rsidRDefault="00927D91" w:rsidP="00927D9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ikro İktisat</w:t>
            </w:r>
          </w:p>
          <w:p w14:paraId="7588C238" w14:textId="77777777" w:rsidR="00927D91" w:rsidRPr="00A24D64" w:rsidRDefault="00927D91" w:rsidP="00927D9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6D932733" w14:textId="1A8FE691" w:rsidR="008C7E18" w:rsidRPr="00A24D64" w:rsidRDefault="00927D91" w:rsidP="00927D9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4463EC90" w14:textId="797A88D5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48773637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709B11CD" w14:textId="77777777" w:rsidTr="005D7211">
        <w:trPr>
          <w:trHeight w:val="406"/>
          <w:jc w:val="center"/>
        </w:trPr>
        <w:tc>
          <w:tcPr>
            <w:tcW w:w="247" w:type="pct"/>
          </w:tcPr>
          <w:p w14:paraId="45E508E4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7E92F701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829" w:type="pct"/>
          </w:tcPr>
          <w:p w14:paraId="7729C0EE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3</w:t>
            </w:r>
          </w:p>
          <w:p w14:paraId="17DB6F9C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7F0E5DDD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671ADBF2" w14:textId="0390CAA6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</w:tcPr>
          <w:p w14:paraId="727EDE9B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Dİ 1001</w:t>
            </w:r>
          </w:p>
          <w:p w14:paraId="7CC83481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Dil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Öğr. Gör. Halil İbrahim Bulan</w:t>
            </w:r>
          </w:p>
          <w:p w14:paraId="19146C3A" w14:textId="6F01F46B" w:rsidR="008C7E18" w:rsidRPr="00707D79" w:rsidRDefault="00707D79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07D7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</w:tcPr>
          <w:p w14:paraId="087DECB0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ikro İktisat</w:t>
            </w:r>
          </w:p>
          <w:p w14:paraId="71739AFC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21F51459" w14:textId="31E757F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</w:tcPr>
          <w:p w14:paraId="586F559E" w14:textId="6CE049D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</w:tcPr>
          <w:p w14:paraId="42346F35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5DB6F5BD" w14:textId="77777777" w:rsidTr="005D7211">
        <w:trPr>
          <w:trHeight w:val="290"/>
          <w:jc w:val="center"/>
        </w:trPr>
        <w:tc>
          <w:tcPr>
            <w:tcW w:w="247" w:type="pct"/>
            <w:shd w:val="clear" w:color="auto" w:fill="F2F2F2"/>
          </w:tcPr>
          <w:p w14:paraId="0806E59B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0BA30FCD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829" w:type="pct"/>
            <w:shd w:val="clear" w:color="auto" w:fill="F2F2F2"/>
          </w:tcPr>
          <w:p w14:paraId="62DC3831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3</w:t>
            </w:r>
          </w:p>
          <w:p w14:paraId="3564A00B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71A22047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09A1F08F" w14:textId="41150526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  <w:shd w:val="clear" w:color="auto" w:fill="F2F2F2"/>
          </w:tcPr>
          <w:p w14:paraId="2496638F" w14:textId="1A6FAE4F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7DC0EDAF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ikro İktisat</w:t>
            </w:r>
          </w:p>
          <w:p w14:paraId="46A16290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59FB3AFB" w14:textId="6A147C23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3EF65992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ATA 1001</w:t>
            </w:r>
          </w:p>
          <w:p w14:paraId="0BD71833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Atatürk İlkeleri ve İnkılap T. I</w:t>
            </w:r>
          </w:p>
          <w:p w14:paraId="55C80E0E" w14:textId="77777777" w:rsidR="008C7E18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Öğr. Gör. Gökhan BAYRAM</w:t>
            </w:r>
          </w:p>
          <w:p w14:paraId="1612A247" w14:textId="1434246B" w:rsidR="008C7E18" w:rsidRPr="008D73A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303</w:t>
            </w:r>
          </w:p>
        </w:tc>
        <w:tc>
          <w:tcPr>
            <w:tcW w:w="727" w:type="pct"/>
            <w:shd w:val="clear" w:color="auto" w:fill="F2F2F2"/>
          </w:tcPr>
          <w:p w14:paraId="63E83144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6ED6FF42" w14:textId="77777777" w:rsidTr="005D7211">
        <w:trPr>
          <w:trHeight w:val="71"/>
          <w:jc w:val="center"/>
        </w:trPr>
        <w:tc>
          <w:tcPr>
            <w:tcW w:w="247" w:type="pct"/>
          </w:tcPr>
          <w:p w14:paraId="4EFE2D0D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081319F4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829" w:type="pct"/>
          </w:tcPr>
          <w:p w14:paraId="43A31969" w14:textId="77A46813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13</w:t>
            </w:r>
          </w:p>
          <w:p w14:paraId="50D08D4D" w14:textId="2896FE36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Kariyer Planlama</w:t>
            </w:r>
          </w:p>
          <w:p w14:paraId="6BC9977D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Erhan Gümüş </w:t>
            </w:r>
          </w:p>
          <w:p w14:paraId="2A60E7FC" w14:textId="2FC5926B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</w:tcPr>
          <w:p w14:paraId="42765B5E" w14:textId="5A201833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5A8E7EF2" w14:textId="2D480A13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6521981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ATA 1001</w:t>
            </w:r>
          </w:p>
          <w:p w14:paraId="36A92E6C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Atatürk İlkeleri ve İnkılap T. I</w:t>
            </w:r>
          </w:p>
          <w:p w14:paraId="1366C6CB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Öğr. Gör. Gökhan BAYRAM</w:t>
            </w:r>
          </w:p>
          <w:p w14:paraId="27A8F4FD" w14:textId="2D1B9D6B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17CB570B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6E1532B1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490B8501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59FA6548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38A11AC3" w14:textId="2BD649D4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5</w:t>
            </w:r>
          </w:p>
          <w:p w14:paraId="497ECE1D" w14:textId="574CCEA9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şletme Bilimi</w:t>
            </w:r>
          </w:p>
          <w:p w14:paraId="20B5F7F8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Gülten Gümüştekin</w:t>
            </w:r>
          </w:p>
          <w:p w14:paraId="5D40DCE9" w14:textId="7FF698DE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  <w:shd w:val="clear" w:color="auto" w:fill="F2F2F2"/>
          </w:tcPr>
          <w:p w14:paraId="0391C170" w14:textId="072A55DA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09B68ADB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AF9AAA2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1713CFBD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221EAD20" w14:textId="77777777" w:rsidTr="005D7211">
        <w:trPr>
          <w:trHeight w:val="406"/>
          <w:jc w:val="center"/>
        </w:trPr>
        <w:tc>
          <w:tcPr>
            <w:tcW w:w="247" w:type="pct"/>
          </w:tcPr>
          <w:p w14:paraId="3E469082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422ADC2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62385C36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5</w:t>
            </w:r>
          </w:p>
          <w:p w14:paraId="27366986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şletme Bilimi</w:t>
            </w:r>
          </w:p>
          <w:p w14:paraId="6D7AEE5A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Gülten Gümüştekin</w:t>
            </w:r>
          </w:p>
          <w:p w14:paraId="64887F61" w14:textId="2016E723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</w:tcPr>
          <w:p w14:paraId="638B92E3" w14:textId="7E2C4942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7C8F08D2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165251E2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</w:tcPr>
          <w:p w14:paraId="6F1C0CA9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2E31F628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DE476AD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0A97A5B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491B3EE7" w14:textId="5791FECD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shd w:val="clear" w:color="auto" w:fill="F2F2F2"/>
          </w:tcPr>
          <w:p w14:paraId="354901CE" w14:textId="04036A9B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4CD7062A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70145A4A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57D8AB56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4E2CD8DA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auto"/>
          </w:tcPr>
          <w:p w14:paraId="4DBD364B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6ED8CC4F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51F57665" w14:textId="5F430155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13</w:t>
            </w:r>
          </w:p>
          <w:p w14:paraId="41C6E7BF" w14:textId="4E91FF21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Kariyer Planlama</w:t>
            </w:r>
          </w:p>
          <w:p w14:paraId="06B55D69" w14:textId="39352B71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Erhan Gümüş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0E22F694" w14:textId="22662A6C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125" w:type="pct"/>
            <w:shd w:val="clear" w:color="auto" w:fill="F2F2F2"/>
          </w:tcPr>
          <w:p w14:paraId="6E5A3340" w14:textId="78726912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156D13E4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77C6871B" w14:textId="1ECF799A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auto"/>
          </w:tcPr>
          <w:p w14:paraId="163A1B0F" w14:textId="305A273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55C726E0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29880B33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3225B7F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4A488E18" w14:textId="4F4C50FC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3</w:t>
            </w:r>
          </w:p>
          <w:p w14:paraId="30413705" w14:textId="7C6F0610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5F52B560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Erhan Gümüş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381D0B47" w14:textId="04C13C6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125" w:type="pct"/>
          </w:tcPr>
          <w:p w14:paraId="4D466B19" w14:textId="5835DC63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218782CA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7B0EB51" w14:textId="1878CE42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1940609D" w14:textId="7E3FA720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2711D532" w14:textId="77777777" w:rsidTr="00707D79">
        <w:trPr>
          <w:trHeight w:val="379"/>
          <w:jc w:val="center"/>
        </w:trPr>
        <w:tc>
          <w:tcPr>
            <w:tcW w:w="247" w:type="pct"/>
            <w:shd w:val="clear" w:color="auto" w:fill="F2F2F2"/>
          </w:tcPr>
          <w:p w14:paraId="542B2FEC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17DA54B1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72CF441B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3</w:t>
            </w:r>
          </w:p>
          <w:p w14:paraId="1474B91F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42AE6282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Erhan Gümüş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2DEFC99E" w14:textId="76A91416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  <w:shd w:val="clear" w:color="auto" w:fill="F2F2F2"/>
          </w:tcPr>
          <w:p w14:paraId="307713D3" w14:textId="56F8C86E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Dİ 1001</w:t>
            </w:r>
          </w:p>
          <w:p w14:paraId="39237737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Dil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Öğr. Gör. Halil İbrahim Bulan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63167888" w14:textId="745AF166" w:rsidR="008C7E18" w:rsidRPr="00707D79" w:rsidRDefault="00707D79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07D7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701AD3D8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03DE886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720E3B9C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C7E18" w:rsidRPr="006271B3" w14:paraId="7112C14B" w14:textId="77777777" w:rsidTr="005D7211">
        <w:trPr>
          <w:trHeight w:val="406"/>
          <w:jc w:val="center"/>
        </w:trPr>
        <w:tc>
          <w:tcPr>
            <w:tcW w:w="247" w:type="pct"/>
          </w:tcPr>
          <w:p w14:paraId="722CAD03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36F641BA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829" w:type="pct"/>
          </w:tcPr>
          <w:p w14:paraId="17C9EAE6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3</w:t>
            </w:r>
          </w:p>
          <w:p w14:paraId="38453067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Hukukun Temel Kavramları</w:t>
            </w:r>
          </w:p>
          <w:p w14:paraId="4456F0B9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Erhan Gümüş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2EFCC662" w14:textId="596117C0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</w:tcPr>
          <w:p w14:paraId="22D4F6DB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Dİ 1001</w:t>
            </w:r>
          </w:p>
          <w:p w14:paraId="66207E6A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Dil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Öğr. Gör. Halil İbrahim Bulan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280326EA" w14:textId="02FCFF46" w:rsidR="008C7E18" w:rsidRPr="00707D79" w:rsidRDefault="00707D79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707D7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</w:tcPr>
          <w:p w14:paraId="4663D167" w14:textId="06339FF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11</w:t>
            </w:r>
          </w:p>
          <w:p w14:paraId="3EF5E69E" w14:textId="01A30015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oplum Bilim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Şermin ATAK ÇOBANOĞLU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472019D6" w14:textId="7A9D1396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</w:tcPr>
          <w:p w14:paraId="595DAA83" w14:textId="31E12258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</w:tcPr>
          <w:p w14:paraId="0D9F266D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YDİ 1001</w:t>
            </w:r>
          </w:p>
          <w:p w14:paraId="2D91D4FA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Yabancı Dil (İngilizce) I</w:t>
            </w:r>
          </w:p>
          <w:p w14:paraId="4EA44932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 xml:space="preserve">Öğr. Gör. Pelin Albayrak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b/>
                <w:sz w:val="10"/>
                <w:szCs w:val="10"/>
              </w:rPr>
              <w:t>)</w:t>
            </w:r>
          </w:p>
          <w:p w14:paraId="796349CA" w14:textId="00CE4F1D" w:rsidR="008C7E18" w:rsidRPr="00A24D64" w:rsidRDefault="00934D9B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Online</w:t>
            </w:r>
          </w:p>
        </w:tc>
      </w:tr>
      <w:tr w:rsidR="008C7E18" w:rsidRPr="006271B3" w14:paraId="2151A6F7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78E3E46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26F7F027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829" w:type="pct"/>
            <w:shd w:val="clear" w:color="auto" w:fill="F2F2F2"/>
          </w:tcPr>
          <w:p w14:paraId="7AF9BD0F" w14:textId="2304734C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7</w:t>
            </w:r>
          </w:p>
          <w:p w14:paraId="2D346BF5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iyaset Bilim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Doç. Dr. Ahmet TUNÇ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77770837" w14:textId="0C0B7D16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  <w:shd w:val="clear" w:color="auto" w:fill="F2F2F2"/>
          </w:tcPr>
          <w:p w14:paraId="179377B7" w14:textId="19773FE9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406EAA26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11</w:t>
            </w:r>
          </w:p>
          <w:p w14:paraId="70823870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oplum Bilim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Şermin ATAK ÇOBANOĞLU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1455CC88" w14:textId="4EBC0936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6A42529C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ATA 1001</w:t>
            </w:r>
          </w:p>
          <w:p w14:paraId="0D6823C2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Atatürk İlkeleri ve İnkılap T. I</w:t>
            </w:r>
          </w:p>
          <w:p w14:paraId="6F309155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 xml:space="preserve">Öğr. Gör. Gökhan BAYRAM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b/>
                <w:sz w:val="10"/>
                <w:szCs w:val="10"/>
              </w:rPr>
              <w:t>)</w:t>
            </w:r>
          </w:p>
          <w:p w14:paraId="652F1CB9" w14:textId="35444B23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  <w:shd w:val="clear" w:color="auto" w:fill="F2F2F2"/>
          </w:tcPr>
          <w:p w14:paraId="6AFB6B36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YDİ 1001</w:t>
            </w:r>
          </w:p>
          <w:p w14:paraId="4A4CE8BC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Yabancı Dil (İngilizce) I</w:t>
            </w:r>
          </w:p>
          <w:p w14:paraId="0389405A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 xml:space="preserve">Öğr. Gör. Pelin Albayrak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b/>
                <w:sz w:val="10"/>
                <w:szCs w:val="10"/>
              </w:rPr>
              <w:t>)</w:t>
            </w:r>
          </w:p>
          <w:p w14:paraId="5B6DE0B0" w14:textId="59126A23" w:rsidR="008C7E18" w:rsidRPr="001B633F" w:rsidRDefault="00934D9B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Online</w:t>
            </w:r>
          </w:p>
        </w:tc>
      </w:tr>
      <w:tr w:rsidR="008C7E18" w:rsidRPr="006271B3" w14:paraId="449AC6DB" w14:textId="77777777" w:rsidTr="005D7211">
        <w:trPr>
          <w:trHeight w:val="406"/>
          <w:jc w:val="center"/>
        </w:trPr>
        <w:tc>
          <w:tcPr>
            <w:tcW w:w="247" w:type="pct"/>
          </w:tcPr>
          <w:p w14:paraId="547F2234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2C5001E1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829" w:type="pct"/>
          </w:tcPr>
          <w:p w14:paraId="20FF8A83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7</w:t>
            </w:r>
          </w:p>
          <w:p w14:paraId="0677CE58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iyaset Bilim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Doç. Dr. Ahmet TUNÇ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5063D803" w14:textId="6AB91ABB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</w:tcPr>
          <w:p w14:paraId="420D30D0" w14:textId="55FF8DE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5CFA1574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Mikro İktisat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700B8D38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0F16727C" w14:textId="4E0F7EBE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</w:tcPr>
          <w:p w14:paraId="18034EDD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ATA 1001</w:t>
            </w:r>
          </w:p>
          <w:p w14:paraId="51F54342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>Atatürk İlkeleri ve İnkılap T. I</w:t>
            </w:r>
          </w:p>
          <w:p w14:paraId="4922260D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0"/>
                <w:szCs w:val="10"/>
              </w:rPr>
            </w:pPr>
            <w:r w:rsidRPr="00A24D64">
              <w:rPr>
                <w:rFonts w:ascii="Times New Roman" w:hAnsi="Times New Roman"/>
                <w:bCs/>
                <w:sz w:val="10"/>
                <w:szCs w:val="10"/>
              </w:rPr>
              <w:t xml:space="preserve">Öğr. Gör. Gökhan BAYRAM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b/>
                <w:sz w:val="10"/>
                <w:szCs w:val="10"/>
              </w:rPr>
              <w:t>)</w:t>
            </w:r>
          </w:p>
          <w:p w14:paraId="6B32A722" w14:textId="3E1A89DA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1142A403" w14:textId="77777777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7E18" w:rsidRPr="006271B3" w14:paraId="14E6FD3E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0CB8924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B58EBCB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829" w:type="pct"/>
            <w:shd w:val="clear" w:color="auto" w:fill="F2F2F2"/>
          </w:tcPr>
          <w:p w14:paraId="4A447343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7</w:t>
            </w:r>
          </w:p>
          <w:p w14:paraId="6936C175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iyaset Bilim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Doç. Dr. Ahmet TUNÇ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04674217" w14:textId="5F1630B1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  <w:shd w:val="clear" w:color="auto" w:fill="F2F2F2"/>
          </w:tcPr>
          <w:p w14:paraId="0861F78B" w14:textId="1E28AFA2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1</w:t>
            </w:r>
          </w:p>
          <w:p w14:paraId="2CC9AC53" w14:textId="130A2CB6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Genel Muhasebe I</w:t>
            </w:r>
          </w:p>
          <w:p w14:paraId="1145B523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Doç. Dr. İsmail ELAGÖZ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62C7F3B3" w14:textId="26881DFC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D947F5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  <w:shd w:val="clear" w:color="auto" w:fill="F2F2F2"/>
          </w:tcPr>
          <w:p w14:paraId="41383EEC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Mikro İktisat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589ADBCD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160BA3AD" w14:textId="27769AD0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5792EB07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5EF5C081" w14:textId="65F6033C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7E18" w:rsidRPr="006271B3" w14:paraId="1DE906DD" w14:textId="77777777" w:rsidTr="005D7211">
        <w:trPr>
          <w:trHeight w:val="52"/>
          <w:jc w:val="center"/>
        </w:trPr>
        <w:tc>
          <w:tcPr>
            <w:tcW w:w="247" w:type="pct"/>
          </w:tcPr>
          <w:p w14:paraId="7C8DE7F8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B091AFD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829" w:type="pct"/>
          </w:tcPr>
          <w:p w14:paraId="0F9DE05F" w14:textId="31D9B875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5</w:t>
            </w:r>
          </w:p>
          <w:p w14:paraId="46AA6FA9" w14:textId="29ADE7AF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şletme Bilimi</w:t>
            </w:r>
          </w:p>
          <w:p w14:paraId="138A8179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Prof.Dr.Gülten</w:t>
            </w:r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ümüştekin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575D4C87" w14:textId="4395BD4C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</w:tcPr>
          <w:p w14:paraId="06E4D70E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1</w:t>
            </w:r>
          </w:p>
          <w:p w14:paraId="141AF7E6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Genel Muhasebe I</w:t>
            </w:r>
          </w:p>
          <w:p w14:paraId="2EE3076B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Doç. Dr. İsmail ELAGÖZ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6E5980D3" w14:textId="5CE445E0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D947F5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</w:tcPr>
          <w:p w14:paraId="1F835BC4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Mikro İktisat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6FC69458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6C97FDF0" w14:textId="186D8505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</w:tcPr>
          <w:p w14:paraId="1DF5E1E4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</w:tcPr>
          <w:p w14:paraId="29BB9FAA" w14:textId="29E6F60E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7E18" w:rsidRPr="006271B3" w14:paraId="0F04ED17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FB9186A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4AEA62F7" w14:textId="77777777" w:rsidR="008C7E18" w:rsidRPr="005D7211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829" w:type="pct"/>
            <w:shd w:val="clear" w:color="auto" w:fill="F2F2F2"/>
          </w:tcPr>
          <w:p w14:paraId="1331A625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5</w:t>
            </w:r>
          </w:p>
          <w:p w14:paraId="72BF9B00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şletme Bilimi</w:t>
            </w:r>
          </w:p>
          <w:p w14:paraId="3BAA4CBB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Prof.Dr.Gülten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ümüştekin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1CE36A03" w14:textId="0F4E73FC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125" w:type="pct"/>
            <w:shd w:val="clear" w:color="auto" w:fill="F2F2F2"/>
          </w:tcPr>
          <w:p w14:paraId="784FD919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1001</w:t>
            </w:r>
          </w:p>
          <w:p w14:paraId="2A488D9E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Genel Muhasebe I</w:t>
            </w:r>
          </w:p>
          <w:p w14:paraId="31072A7D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Doç. Dr. İsmail ELAGÖZ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76AC651A" w14:textId="0B63EC3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D947F5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  <w:shd w:val="clear" w:color="auto" w:fill="F2F2F2"/>
          </w:tcPr>
          <w:p w14:paraId="7A5617BA" w14:textId="16C41394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3D9251E" w14:textId="77777777" w:rsidR="008C7E18" w:rsidRPr="00A24D64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5218731C" w14:textId="1C7A4816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7E18" w:rsidRPr="006271B3" w14:paraId="0688F040" w14:textId="77777777" w:rsidTr="005D7211">
        <w:trPr>
          <w:trHeight w:val="87"/>
          <w:jc w:val="center"/>
        </w:trPr>
        <w:tc>
          <w:tcPr>
            <w:tcW w:w="247" w:type="pct"/>
          </w:tcPr>
          <w:p w14:paraId="4B083EC2" w14:textId="77777777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829" w:type="pct"/>
          </w:tcPr>
          <w:p w14:paraId="165C632F" w14:textId="77777777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125" w:type="pct"/>
          </w:tcPr>
          <w:p w14:paraId="7155B938" w14:textId="77777777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00AF8D90" w14:textId="77777777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69D6764C" w14:textId="77777777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7" w:type="pct"/>
          </w:tcPr>
          <w:p w14:paraId="63852929" w14:textId="77777777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7E18" w:rsidRPr="006271B3" w14:paraId="12ABADFD" w14:textId="77777777" w:rsidTr="005D7211">
        <w:trPr>
          <w:trHeight w:val="100"/>
          <w:jc w:val="center"/>
        </w:trPr>
        <w:tc>
          <w:tcPr>
            <w:tcW w:w="247" w:type="pct"/>
            <w:shd w:val="clear" w:color="auto" w:fill="F2F2F2"/>
          </w:tcPr>
          <w:p w14:paraId="4E757F5F" w14:textId="77777777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829" w:type="pct"/>
            <w:shd w:val="clear" w:color="auto" w:fill="F2F2F2"/>
          </w:tcPr>
          <w:p w14:paraId="0CA43B3A" w14:textId="77777777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125" w:type="pct"/>
            <w:shd w:val="clear" w:color="auto" w:fill="F2F2F2"/>
          </w:tcPr>
          <w:p w14:paraId="1380E023" w14:textId="77777777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52235DCE" w14:textId="77777777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1D27F6E" w14:textId="77777777" w:rsidR="008C7E18" w:rsidRPr="006271B3" w:rsidRDefault="008C7E18" w:rsidP="008C7E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7" w:type="pct"/>
            <w:shd w:val="clear" w:color="auto" w:fill="F2F2F2"/>
          </w:tcPr>
          <w:p w14:paraId="736F5F65" w14:textId="77777777" w:rsidR="008C7E18" w:rsidRPr="006271B3" w:rsidRDefault="008C7E18" w:rsidP="008C7E18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F3E85F8" w14:textId="77777777" w:rsidR="004D7519" w:rsidRPr="006271B3" w:rsidRDefault="004D7519" w:rsidP="006D51B3">
      <w:pPr>
        <w:rPr>
          <w:rFonts w:ascii="Times New Roman" w:hAnsi="Times New Roman"/>
          <w:sz w:val="10"/>
          <w:szCs w:val="14"/>
        </w:rPr>
      </w:pPr>
      <w:r w:rsidRPr="006271B3">
        <w:rPr>
          <w:rFonts w:ascii="Times New Roman" w:hAnsi="Times New Roman"/>
          <w:sz w:val="10"/>
          <w:szCs w:val="14"/>
        </w:rPr>
        <w:br w:type="page"/>
      </w:r>
    </w:p>
    <w:tbl>
      <w:tblPr>
        <w:tblW w:w="502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20"/>
        <w:gridCol w:w="2752"/>
        <w:gridCol w:w="2935"/>
        <w:gridCol w:w="2994"/>
        <w:gridCol w:w="3040"/>
        <w:gridCol w:w="2120"/>
      </w:tblGrid>
      <w:tr w:rsidR="004D7519" w:rsidRPr="006271B3" w14:paraId="0075C7E8" w14:textId="77777777" w:rsidTr="0081021C">
        <w:trPr>
          <w:trHeight w:val="124"/>
          <w:jc w:val="center"/>
        </w:trPr>
        <w:tc>
          <w:tcPr>
            <w:tcW w:w="247" w:type="pct"/>
          </w:tcPr>
          <w:p w14:paraId="7CA66ABC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</w:tcPr>
          <w:p w14:paraId="1759A0D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47D0DC8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2C86A725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44C70916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22B4783F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6271B3" w14:paraId="41F28CDF" w14:textId="77777777" w:rsidTr="00A62885">
        <w:trPr>
          <w:trHeight w:val="240"/>
          <w:jc w:val="center"/>
        </w:trPr>
        <w:tc>
          <w:tcPr>
            <w:tcW w:w="247" w:type="pct"/>
            <w:shd w:val="clear" w:color="auto" w:fill="F2F2F2"/>
          </w:tcPr>
          <w:p w14:paraId="4182B98B" w14:textId="77777777" w:rsidR="00FF6142" w:rsidRPr="005D7211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4F14CE0E" w14:textId="77777777" w:rsidR="00FF6142" w:rsidRPr="005D7211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31DC1B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FD5DCA9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5A7F2C1D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BCC43E1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654E56E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5784D" w:rsidRPr="006271B3" w14:paraId="2D2DE99A" w14:textId="77777777" w:rsidTr="0081021C">
        <w:trPr>
          <w:trHeight w:val="496"/>
          <w:jc w:val="center"/>
        </w:trPr>
        <w:tc>
          <w:tcPr>
            <w:tcW w:w="247" w:type="pct"/>
          </w:tcPr>
          <w:p w14:paraId="11130DAC" w14:textId="77777777" w:rsidR="0005784D" w:rsidRPr="005D7211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23003DFA" w14:textId="77777777" w:rsidR="0005784D" w:rsidRPr="005D7211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3142AD70" w14:textId="4A64FC2C" w:rsidR="00AC0EEC" w:rsidRPr="00A24D64" w:rsidRDefault="00AC0EEC" w:rsidP="00A038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01</w:t>
            </w:r>
          </w:p>
          <w:p w14:paraId="7EE6D3B2" w14:textId="79399629" w:rsidR="00A038BF" w:rsidRPr="00A24D64" w:rsidRDefault="00A038BF" w:rsidP="00A038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ikro İktisat</w:t>
            </w:r>
          </w:p>
          <w:p w14:paraId="0DB28C47" w14:textId="77777777" w:rsidR="00EB674E" w:rsidRPr="00A24D64" w:rsidRDefault="00A038BF" w:rsidP="00A038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1A927837" w14:textId="0D9D3351" w:rsidR="00A24D64" w:rsidRPr="00A24D64" w:rsidRDefault="00A24D64" w:rsidP="00A038BF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</w:tcPr>
          <w:p w14:paraId="4419E204" w14:textId="4D80A817" w:rsidR="00936F19" w:rsidRPr="00A24D64" w:rsidRDefault="00936F19" w:rsidP="00AC0EE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3</w:t>
            </w:r>
          </w:p>
          <w:p w14:paraId="30008859" w14:textId="77777777" w:rsidR="00936F19" w:rsidRPr="00A24D64" w:rsidRDefault="00936F19" w:rsidP="00936F1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1F7B9075" w14:textId="77777777" w:rsidR="00936F19" w:rsidRPr="00A24D64" w:rsidRDefault="00936F19" w:rsidP="00936F1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15E435FF" w14:textId="53D875C0" w:rsidR="009B6D64" w:rsidRPr="00A24D64" w:rsidRDefault="00936F19" w:rsidP="00936F1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CD1262">
              <w:rPr>
                <w:rFonts w:ascii="Times New Roman" w:hAnsi="Times New Roman"/>
                <w:sz w:val="10"/>
                <w:szCs w:val="10"/>
              </w:rPr>
              <w:t>5</w:t>
            </w:r>
          </w:p>
        </w:tc>
        <w:tc>
          <w:tcPr>
            <w:tcW w:w="1028" w:type="pct"/>
          </w:tcPr>
          <w:p w14:paraId="6EF838F9" w14:textId="77777777" w:rsidR="0005784D" w:rsidRPr="00A24D64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300392E" w14:textId="785AC49B" w:rsidR="009B6D64" w:rsidRPr="00A24D64" w:rsidRDefault="009B6D64" w:rsidP="0094606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7A9E7CFD" w14:textId="3CFA6E91" w:rsidR="00FC0A7E" w:rsidRPr="00A24D64" w:rsidRDefault="00FC0A7E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76002" w:rsidRPr="006271B3" w14:paraId="4E7F5B76" w14:textId="77777777" w:rsidTr="00BE7681">
        <w:trPr>
          <w:trHeight w:val="335"/>
          <w:jc w:val="center"/>
        </w:trPr>
        <w:tc>
          <w:tcPr>
            <w:tcW w:w="247" w:type="pct"/>
            <w:shd w:val="clear" w:color="auto" w:fill="F2F2F2"/>
          </w:tcPr>
          <w:p w14:paraId="55677DCE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7E521EE6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1647B750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01</w:t>
            </w:r>
          </w:p>
          <w:p w14:paraId="58502432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ikro İktisat</w:t>
            </w:r>
          </w:p>
          <w:p w14:paraId="4A0DCED4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5BA95459" w14:textId="738F4BE3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shd w:val="clear" w:color="auto" w:fill="F2F2F2"/>
          </w:tcPr>
          <w:p w14:paraId="518A21BA" w14:textId="58F1C0DC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3</w:t>
            </w:r>
          </w:p>
          <w:p w14:paraId="3B3CC565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256D91F4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7D3AD2D3" w14:textId="1730BB83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>
              <w:rPr>
                <w:rFonts w:ascii="Times New Roman" w:hAnsi="Times New Roman"/>
                <w:sz w:val="10"/>
                <w:szCs w:val="10"/>
              </w:rPr>
              <w:t>5</w:t>
            </w:r>
          </w:p>
        </w:tc>
        <w:tc>
          <w:tcPr>
            <w:tcW w:w="1028" w:type="pct"/>
            <w:shd w:val="clear" w:color="auto" w:fill="F2F2F2"/>
          </w:tcPr>
          <w:p w14:paraId="54B6F3CB" w14:textId="4117E20A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DF7A431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9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Kamu Yönetiminde Güncel Konular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Recep Fedai</w:t>
            </w:r>
          </w:p>
          <w:p w14:paraId="63F8075F" w14:textId="6062D154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3D3FAA91" w14:textId="4D9936FB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76002" w:rsidRPr="006271B3" w14:paraId="4EDE0714" w14:textId="77777777" w:rsidTr="0081021C">
        <w:trPr>
          <w:trHeight w:val="481"/>
          <w:jc w:val="center"/>
        </w:trPr>
        <w:tc>
          <w:tcPr>
            <w:tcW w:w="247" w:type="pct"/>
          </w:tcPr>
          <w:p w14:paraId="06E48F18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09523B4D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4949316D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01</w:t>
            </w:r>
          </w:p>
          <w:p w14:paraId="17F9EE34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ikro İktisat</w:t>
            </w:r>
          </w:p>
          <w:p w14:paraId="46CAA820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08DD3D09" w14:textId="2EC52BA6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</w:tcPr>
          <w:p w14:paraId="711622EB" w14:textId="5BBD50F9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3</w:t>
            </w:r>
          </w:p>
          <w:p w14:paraId="79467D31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203DC042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61F9728" w14:textId="75FA9AA4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>
              <w:rPr>
                <w:rFonts w:ascii="Times New Roman" w:hAnsi="Times New Roman"/>
                <w:sz w:val="10"/>
                <w:szCs w:val="10"/>
              </w:rPr>
              <w:t>5</w:t>
            </w:r>
          </w:p>
        </w:tc>
        <w:tc>
          <w:tcPr>
            <w:tcW w:w="1028" w:type="pct"/>
          </w:tcPr>
          <w:p w14:paraId="14F6CC19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A056213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9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Kamu Yönetiminde Güncel Konular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Recep Fedai</w:t>
            </w:r>
          </w:p>
          <w:p w14:paraId="06CD575F" w14:textId="4B905595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0E9D9807" w14:textId="2DB5FD3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76002" w:rsidRPr="006271B3" w14:paraId="7D1371DD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36C26F7F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5C3C1DD2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32E82FC8" w14:textId="36F9498C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0223E707" w14:textId="3103D2CD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5</w:t>
            </w:r>
          </w:p>
          <w:p w14:paraId="3662AD91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Anayasa Düzen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Ahmet Tunç</w:t>
            </w:r>
          </w:p>
          <w:p w14:paraId="107DED5E" w14:textId="02A96C19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4A07DD3B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CA21347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13</w:t>
            </w:r>
          </w:p>
          <w:p w14:paraId="40CA3EB8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Borçlar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Dr. Öğr. Üyesi </w:t>
            </w:r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4DCB1A20" w14:textId="29D4EDF7" w:rsidR="00076002" w:rsidRPr="00A24D64" w:rsidRDefault="00076002" w:rsidP="00076002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5743D35E" w14:textId="22F6ED65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9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Kamu Yönetim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.Mustafa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ÖRÜN</w:t>
            </w:r>
          </w:p>
          <w:p w14:paraId="03B620C2" w14:textId="6010ACA4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</w:tr>
      <w:tr w:rsidR="00076002" w:rsidRPr="006271B3" w14:paraId="0518F75F" w14:textId="77777777" w:rsidTr="0081021C">
        <w:trPr>
          <w:trHeight w:val="496"/>
          <w:jc w:val="center"/>
        </w:trPr>
        <w:tc>
          <w:tcPr>
            <w:tcW w:w="247" w:type="pct"/>
          </w:tcPr>
          <w:p w14:paraId="6E041EBF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2F1C8225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0922BD35" w14:textId="6808ABC0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57B34F25" w14:textId="62C9DBBC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5</w:t>
            </w:r>
          </w:p>
          <w:p w14:paraId="14F03009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Anayasa Düzen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Ahmet Tunç</w:t>
            </w:r>
          </w:p>
          <w:p w14:paraId="58457FCB" w14:textId="5D6F8AD5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7D44697B" w14:textId="674A22F2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68B9DD64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13</w:t>
            </w:r>
          </w:p>
          <w:p w14:paraId="3D6F3C2A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Borçlar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Dr. Öğr. Üyesi </w:t>
            </w:r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52F85F7C" w14:textId="6F63F43E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708DE4F8" w14:textId="75FDF8C1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9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Kamu Yönetim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.Mustafa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ÖRÜN</w:t>
            </w:r>
          </w:p>
          <w:p w14:paraId="1D73F8B5" w14:textId="0E95E400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</w:tr>
      <w:tr w:rsidR="00076002" w:rsidRPr="006271B3" w14:paraId="096F2B18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29D6B328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2CA3CF7D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6501FCA6" w14:textId="45DF548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05</w:t>
            </w:r>
          </w:p>
          <w:p w14:paraId="2FB1D8D1" w14:textId="3A0B77DC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esleki Yabancı Dil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Öğr. Gör. Gamze Ata</w:t>
            </w:r>
          </w:p>
          <w:p w14:paraId="072A8A08" w14:textId="54D78B43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shd w:val="clear" w:color="auto" w:fill="F2F2F2"/>
          </w:tcPr>
          <w:p w14:paraId="6E708AD0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7</w:t>
            </w:r>
          </w:p>
          <w:p w14:paraId="6E8A3B1B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Avrupa Birliği</w:t>
            </w:r>
          </w:p>
          <w:p w14:paraId="4629A15F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007CE7C8" w14:textId="2E75B665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52D49D80" w14:textId="222B8671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3D98455" w14:textId="4EBD638E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7</w:t>
            </w:r>
          </w:p>
          <w:p w14:paraId="7AB6B533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Yönetim Bilim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Prof. Dr. Pelin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Kanten</w:t>
            </w:r>
            <w:proofErr w:type="spellEnd"/>
          </w:p>
          <w:p w14:paraId="5C1284BD" w14:textId="4E525D56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4D7B2CB6" w14:textId="07CBA113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76002" w:rsidRPr="006271B3" w14:paraId="498A639C" w14:textId="77777777" w:rsidTr="0081021C">
        <w:trPr>
          <w:trHeight w:val="89"/>
          <w:jc w:val="center"/>
        </w:trPr>
        <w:tc>
          <w:tcPr>
            <w:tcW w:w="247" w:type="pct"/>
          </w:tcPr>
          <w:p w14:paraId="08D4FD8E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6E0FEF26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5E8E303E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05</w:t>
            </w:r>
          </w:p>
          <w:p w14:paraId="0FDDA034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esleki Yabancı Dil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Öğr. Gör. Gamze Ata</w:t>
            </w:r>
          </w:p>
          <w:p w14:paraId="74567857" w14:textId="4457B106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</w:tcPr>
          <w:p w14:paraId="09DF113E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7</w:t>
            </w:r>
          </w:p>
          <w:p w14:paraId="4DA52F6B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Avrupa Birliği</w:t>
            </w:r>
          </w:p>
          <w:p w14:paraId="435BD4AC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3453A568" w14:textId="17C0EBB9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07FD4DBE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0468302" w14:textId="3CF0FA78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7</w:t>
            </w:r>
          </w:p>
          <w:p w14:paraId="2C1CA3B8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Yönetim Bilim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Prof. Dr. Pelin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Kanten</w:t>
            </w:r>
            <w:proofErr w:type="spellEnd"/>
          </w:p>
          <w:p w14:paraId="1B9C2607" w14:textId="61C181F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2E4B323C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1</w:t>
            </w:r>
          </w:p>
          <w:p w14:paraId="15D2F893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osyal Politika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506B9044" w14:textId="5996CB89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</w:tr>
      <w:tr w:rsidR="00076002" w:rsidRPr="006271B3" w14:paraId="7AE939FA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D1C2885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4B4FC9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104080DA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159BF2D4" w14:textId="6A5783CA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3EECA282" w14:textId="4C807D48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17233B82" w14:textId="7D8DF34E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090B2016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1</w:t>
            </w:r>
          </w:p>
          <w:p w14:paraId="0ADAB341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osyal Politika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01217098" w14:textId="031B6E21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</w:tr>
      <w:tr w:rsidR="00076002" w:rsidRPr="006271B3" w14:paraId="2D3AE304" w14:textId="77777777" w:rsidTr="0081021C">
        <w:trPr>
          <w:trHeight w:val="496"/>
          <w:jc w:val="center"/>
        </w:trPr>
        <w:tc>
          <w:tcPr>
            <w:tcW w:w="247" w:type="pct"/>
          </w:tcPr>
          <w:p w14:paraId="606225F4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056E9DE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1156B687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6A51A75" w14:textId="25EB8753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70D81F7" w14:textId="349F82CF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1C3FA7EA" w14:textId="49BBE029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649EDF7" w14:textId="189D5385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76002" w:rsidRPr="006271B3" w14:paraId="36CF5D7E" w14:textId="77777777" w:rsidTr="0081021C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4723D277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44DFA0B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7E7E5787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FF0C696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62FF3BBC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4A393EE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26EFC3C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76002" w:rsidRPr="006271B3" w14:paraId="75735A83" w14:textId="77777777" w:rsidTr="0081021C">
        <w:trPr>
          <w:trHeight w:val="496"/>
          <w:jc w:val="center"/>
        </w:trPr>
        <w:tc>
          <w:tcPr>
            <w:tcW w:w="247" w:type="pct"/>
          </w:tcPr>
          <w:p w14:paraId="4C42807E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E4833D2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</w:tcPr>
          <w:p w14:paraId="6F2A4973" w14:textId="7BDC25EB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05</w:t>
            </w:r>
          </w:p>
          <w:p w14:paraId="518DF787" w14:textId="732F0D9E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esleki Yabancı Dil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Öğr. Gör. Gamze Ata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22F8D529" w14:textId="65DB768A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</w:tcPr>
          <w:p w14:paraId="0FB02B47" w14:textId="699374B9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3</w:t>
            </w:r>
          </w:p>
          <w:p w14:paraId="747900FB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6127943E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3F163F84" w14:textId="466F007D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538F7894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BFAFE17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9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Kamu Yönetiminde Güncel Konular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Recep Fedai</w:t>
            </w:r>
          </w:p>
          <w:p w14:paraId="4211A680" w14:textId="66F2BE0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3A2D4315" w14:textId="032F9DC6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76002" w:rsidRPr="006271B3" w14:paraId="57D9DEFA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65644448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529C5F30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5C5624FB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05</w:t>
            </w:r>
          </w:p>
          <w:p w14:paraId="6FD59FED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esleki Yabancı Dil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Öğr. Gör. Gamze Ata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53FC96E4" w14:textId="7B86FFBA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F2F2F2" w:themeFill="background1" w:themeFillShade="F2"/>
          </w:tcPr>
          <w:p w14:paraId="52F4EAFF" w14:textId="08D8396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3</w:t>
            </w:r>
          </w:p>
          <w:p w14:paraId="18E8255C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1CEE0368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1C359C98" w14:textId="72055D1B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4FC53F0C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7511BF81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9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Kamu Yönetiminde Güncel Konular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Recep Fedai</w:t>
            </w:r>
          </w:p>
          <w:p w14:paraId="5D10824E" w14:textId="44EC9D9E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 w:themeFill="background1" w:themeFillShade="F2"/>
          </w:tcPr>
          <w:p w14:paraId="5D63C718" w14:textId="23AB9975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76002" w:rsidRPr="006271B3" w14:paraId="7C500788" w14:textId="77777777" w:rsidTr="0081021C">
        <w:trPr>
          <w:trHeight w:val="496"/>
          <w:jc w:val="center"/>
        </w:trPr>
        <w:tc>
          <w:tcPr>
            <w:tcW w:w="247" w:type="pct"/>
          </w:tcPr>
          <w:p w14:paraId="5C4BEEF1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681A7063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</w:tcPr>
          <w:p w14:paraId="595661D3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57F57146" w14:textId="6A1EC8D5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3</w:t>
            </w:r>
          </w:p>
          <w:p w14:paraId="7E0769CF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7D73332A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618006AA" w14:textId="477ED3F5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078C801A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41B1ED7" w14:textId="4927191B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F7AFD31" w14:textId="092AD122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76002" w:rsidRPr="006271B3" w14:paraId="422D00DA" w14:textId="77777777" w:rsidTr="0081021C">
        <w:trPr>
          <w:trHeight w:val="496"/>
          <w:jc w:val="center"/>
        </w:trPr>
        <w:tc>
          <w:tcPr>
            <w:tcW w:w="247" w:type="pct"/>
          </w:tcPr>
          <w:p w14:paraId="253DD83B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509D1198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</w:tcPr>
          <w:p w14:paraId="78F32342" w14:textId="1914856A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01</w:t>
            </w:r>
          </w:p>
          <w:p w14:paraId="36B28D52" w14:textId="67C7D995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Mikro İktisat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71A6BFF3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6BFCB9E4" w14:textId="67128702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</w:tcPr>
          <w:p w14:paraId="478C63CF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5</w:t>
            </w:r>
          </w:p>
          <w:p w14:paraId="6FDDCD02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Anayasa Düzen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Ahmet Tunç</w:t>
            </w:r>
          </w:p>
          <w:p w14:paraId="5E83FC73" w14:textId="2B0EAEED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167E2057" w14:textId="180E39C5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FAB7188" w14:textId="49FC840C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7</w:t>
            </w:r>
          </w:p>
          <w:p w14:paraId="6F2F7CFE" w14:textId="53210D52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Yönetim Bilim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Prof. Dr. Pelin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Kanten</w:t>
            </w:r>
            <w:proofErr w:type="spellEnd"/>
          </w:p>
          <w:p w14:paraId="0BDB0F97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21DE4731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1</w:t>
            </w:r>
          </w:p>
          <w:p w14:paraId="675DEC91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osyal Politika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2742A126" w14:textId="19495CFE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</w:tr>
      <w:tr w:rsidR="00076002" w:rsidRPr="006271B3" w14:paraId="529F4682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3868110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6A1222CB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4035D30F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01</w:t>
            </w:r>
          </w:p>
          <w:p w14:paraId="6BEEC2D5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Mikro İktisat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5F04C5F9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0F00F37E" w14:textId="5555F61A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shd w:val="clear" w:color="auto" w:fill="F2F2F2"/>
          </w:tcPr>
          <w:p w14:paraId="15718835" w14:textId="31615A00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5</w:t>
            </w:r>
          </w:p>
          <w:p w14:paraId="3F83120D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Anayasa Düzen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Ahmet Tunç</w:t>
            </w:r>
          </w:p>
          <w:p w14:paraId="6E744DAD" w14:textId="22584A6D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48621448" w14:textId="74CAFBE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42C6BA35" w14:textId="4C05D0B4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7</w:t>
            </w:r>
          </w:p>
          <w:p w14:paraId="5CE25825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Yönetim Bilim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Prof. Dr. Pelin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Kanten</w:t>
            </w:r>
            <w:proofErr w:type="spellEnd"/>
          </w:p>
          <w:p w14:paraId="699A4D3D" w14:textId="725C7BEC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2E81440E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1</w:t>
            </w:r>
          </w:p>
          <w:p w14:paraId="301CA760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osyal Politika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38849D9C" w14:textId="564DE2FE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</w:tr>
      <w:tr w:rsidR="00076002" w:rsidRPr="006271B3" w14:paraId="541FB186" w14:textId="77777777" w:rsidTr="0081021C">
        <w:trPr>
          <w:trHeight w:val="496"/>
          <w:jc w:val="center"/>
        </w:trPr>
        <w:tc>
          <w:tcPr>
            <w:tcW w:w="247" w:type="pct"/>
          </w:tcPr>
          <w:p w14:paraId="4360C517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275D15A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</w:tcPr>
          <w:p w14:paraId="5D3173F0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01</w:t>
            </w:r>
          </w:p>
          <w:p w14:paraId="4D39ABA8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Mikro İktisat </w:t>
            </w:r>
            <w:r w:rsidRPr="00A24D64">
              <w:rPr>
                <w:rFonts w:ascii="Times New Roman" w:hAnsi="Times New Roman"/>
                <w:b/>
                <w:bCs/>
                <w:sz w:val="10"/>
                <w:szCs w:val="10"/>
              </w:rPr>
              <w:t>(İÖ</w:t>
            </w:r>
            <w:r w:rsidRPr="00A24D64">
              <w:rPr>
                <w:rFonts w:ascii="Times New Roman" w:hAnsi="Times New Roman"/>
                <w:sz w:val="10"/>
                <w:szCs w:val="10"/>
              </w:rPr>
              <w:t>)</w:t>
            </w:r>
          </w:p>
          <w:p w14:paraId="15AAA645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46661D8A" w14:textId="55158143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</w:tcPr>
          <w:p w14:paraId="38CCD473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7</w:t>
            </w:r>
          </w:p>
          <w:p w14:paraId="24FF0011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Avrupa Birliği</w:t>
            </w:r>
          </w:p>
          <w:p w14:paraId="63A4956C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3DC92914" w14:textId="74C473F9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6939A9B9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3FED2F9" w14:textId="79CC6475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1F08B61" w14:textId="2D2D2AB9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76002" w:rsidRPr="006271B3" w14:paraId="07E500A8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EEA3EBD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5B75C96D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227DF81D" w14:textId="7F5A85F2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1973663E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17</w:t>
            </w:r>
          </w:p>
          <w:p w14:paraId="7B262206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Avrupa Birliği</w:t>
            </w:r>
          </w:p>
          <w:p w14:paraId="7963F546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16A72603" w14:textId="0CE7599D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256A0461" w14:textId="35712B11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287C4582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13</w:t>
            </w:r>
          </w:p>
          <w:p w14:paraId="42836132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Borçlar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Dr. Öğr. Üyesi </w:t>
            </w:r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6FB96537" w14:textId="3F1E331F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728" w:type="pct"/>
            <w:shd w:val="clear" w:color="auto" w:fill="F2F2F2"/>
          </w:tcPr>
          <w:p w14:paraId="09971E90" w14:textId="2B3D05BE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9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Kamu Yönetim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.Mustafa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ÖRÜN</w:t>
            </w:r>
          </w:p>
          <w:p w14:paraId="366CD2F0" w14:textId="057C222E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</w:tr>
      <w:tr w:rsidR="00076002" w:rsidRPr="006271B3" w14:paraId="76B3405D" w14:textId="77777777" w:rsidTr="0081021C">
        <w:trPr>
          <w:trHeight w:val="65"/>
          <w:jc w:val="center"/>
        </w:trPr>
        <w:tc>
          <w:tcPr>
            <w:tcW w:w="247" w:type="pct"/>
          </w:tcPr>
          <w:p w14:paraId="7756DABC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5A1256DB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7C8F75C2" w14:textId="0B4147AB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6A5A092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B0DB5B7" w14:textId="2E568A04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DD8B40D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2013</w:t>
            </w:r>
          </w:p>
          <w:p w14:paraId="6D80197B" w14:textId="77777777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Borçlar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Dr. Öğr. Üyesi </w:t>
            </w:r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78BF5AC3" w14:textId="34E98D4E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728" w:type="pct"/>
          </w:tcPr>
          <w:p w14:paraId="36542E84" w14:textId="5F1206CA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2009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Kamu Yönetimi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.Mustafa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ÖRÜN</w:t>
            </w:r>
          </w:p>
          <w:p w14:paraId="6009E56C" w14:textId="56894908" w:rsidR="00076002" w:rsidRPr="00A24D64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</w:tr>
      <w:tr w:rsidR="00076002" w:rsidRPr="006271B3" w14:paraId="296DBD22" w14:textId="77777777" w:rsidTr="0081021C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55B931B6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3CB4EBC2" w14:textId="77777777" w:rsidR="00076002" w:rsidRPr="005D7211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2272DFD1" w14:textId="08436B08" w:rsidR="00076002" w:rsidRPr="00282256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2C011165" w14:textId="77777777" w:rsidR="00076002" w:rsidRPr="006271B3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40051992" w14:textId="77777777" w:rsidR="00076002" w:rsidRPr="006271B3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4D6D75F1" w14:textId="291512BA" w:rsidR="00076002" w:rsidRPr="00282256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7B529010" w14:textId="77777777" w:rsidR="00076002" w:rsidRPr="006271B3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76002" w:rsidRPr="006271B3" w14:paraId="1F57B27A" w14:textId="77777777" w:rsidTr="0081021C">
        <w:trPr>
          <w:trHeight w:val="108"/>
          <w:jc w:val="center"/>
        </w:trPr>
        <w:tc>
          <w:tcPr>
            <w:tcW w:w="247" w:type="pct"/>
          </w:tcPr>
          <w:p w14:paraId="71FD9CFC" w14:textId="77777777" w:rsidR="00076002" w:rsidRPr="006271B3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297C755F" w14:textId="77777777" w:rsidR="00076002" w:rsidRPr="006271B3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26AF80E0" w14:textId="77777777" w:rsidR="00076002" w:rsidRPr="006271B3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5EFD02A" w14:textId="77777777" w:rsidR="00076002" w:rsidRPr="006271B3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C11BD57" w14:textId="77777777" w:rsidR="00076002" w:rsidRPr="006271B3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5F998387" w14:textId="77777777" w:rsidR="00076002" w:rsidRPr="006271B3" w:rsidRDefault="00076002" w:rsidP="000760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0266C366" w14:textId="77777777" w:rsidR="004D7519" w:rsidRPr="006271B3" w:rsidRDefault="004D7519" w:rsidP="006D51B3">
      <w:pPr>
        <w:rPr>
          <w:rFonts w:ascii="Times New Roman" w:eastAsia="Times New Roman" w:hAnsi="Times New Roman"/>
          <w:color w:val="2C6EAB"/>
          <w:sz w:val="10"/>
          <w:szCs w:val="14"/>
        </w:rPr>
      </w:pPr>
      <w:r w:rsidRPr="006271B3">
        <w:rPr>
          <w:rFonts w:ascii="Times New Roman" w:hAnsi="Times New Roman"/>
          <w:sz w:val="10"/>
          <w:szCs w:val="14"/>
        </w:rPr>
        <w:br w:type="page"/>
      </w:r>
    </w:p>
    <w:tbl>
      <w:tblPr>
        <w:tblW w:w="500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6"/>
        <w:gridCol w:w="2741"/>
        <w:gridCol w:w="2924"/>
        <w:gridCol w:w="2982"/>
        <w:gridCol w:w="3028"/>
        <w:gridCol w:w="2112"/>
      </w:tblGrid>
      <w:tr w:rsidR="004D7519" w:rsidRPr="006271B3" w14:paraId="0F97D20D" w14:textId="77777777" w:rsidTr="0081021C">
        <w:trPr>
          <w:trHeight w:val="116"/>
          <w:jc w:val="center"/>
        </w:trPr>
        <w:tc>
          <w:tcPr>
            <w:tcW w:w="247" w:type="pct"/>
          </w:tcPr>
          <w:p w14:paraId="3B62C1B3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</w:tcPr>
          <w:p w14:paraId="56ADB8DC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199AFAE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5FF5854B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69077B57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5F13A46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6271B3" w14:paraId="5A163870" w14:textId="77777777" w:rsidTr="0081021C">
        <w:trPr>
          <w:trHeight w:val="233"/>
          <w:jc w:val="center"/>
        </w:trPr>
        <w:tc>
          <w:tcPr>
            <w:tcW w:w="247" w:type="pct"/>
            <w:shd w:val="clear" w:color="auto" w:fill="F2F2F2"/>
          </w:tcPr>
          <w:p w14:paraId="4E61F82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1F79587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0D44A455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1D60FA18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2C671A73" w14:textId="6BD19668" w:rsidR="00A62885" w:rsidRPr="00A24D64" w:rsidRDefault="00A62885" w:rsidP="00A628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A6E7C4E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BA37D99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FF6142" w:rsidRPr="006271B3" w14:paraId="673A64B6" w14:textId="77777777" w:rsidTr="0081021C">
        <w:trPr>
          <w:trHeight w:val="466"/>
          <w:jc w:val="center"/>
        </w:trPr>
        <w:tc>
          <w:tcPr>
            <w:tcW w:w="247" w:type="pct"/>
          </w:tcPr>
          <w:p w14:paraId="21800312" w14:textId="77777777" w:rsidR="00FF6142" w:rsidRPr="005D7211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47028FF9" w14:textId="77777777" w:rsidR="00FF6142" w:rsidRPr="005D7211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485A1368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5942F60E" w14:textId="77777777" w:rsidR="00A84DFF" w:rsidRPr="00A24D64" w:rsidRDefault="00A84DFF" w:rsidP="00A84D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7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İstatistik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>. Ümran Şengül</w:t>
            </w:r>
          </w:p>
          <w:p w14:paraId="42A74F5A" w14:textId="55E5CD8F" w:rsidR="00FF6142" w:rsidRPr="00A24D64" w:rsidRDefault="00A84DFF" w:rsidP="00A84D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D947F5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  <w:tc>
          <w:tcPr>
            <w:tcW w:w="1028" w:type="pct"/>
          </w:tcPr>
          <w:p w14:paraId="279C0FFB" w14:textId="6283F616" w:rsidR="00FF6142" w:rsidRPr="00A24D64" w:rsidRDefault="00FF6142" w:rsidP="00A628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91DD352" w14:textId="4B17A1B2" w:rsidR="009B6D64" w:rsidRPr="00A24D64" w:rsidRDefault="009B6D64" w:rsidP="0052140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7840C109" w14:textId="57331A2F" w:rsidR="00FF6142" w:rsidRPr="00A24D64" w:rsidRDefault="00FF6142" w:rsidP="007E7F1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F6DAE" w:rsidRPr="006271B3" w14:paraId="0618EFF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636906E" w14:textId="77777777" w:rsidR="006F6DAE" w:rsidRPr="005D7211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364F9E88" w14:textId="77777777" w:rsidR="006F6DAE" w:rsidRPr="005D7211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340AF470" w14:textId="22F83D2F" w:rsidR="006F6DAE" w:rsidRPr="00A24D64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79A54418" w14:textId="77777777" w:rsidR="00A84DFF" w:rsidRPr="00A24D64" w:rsidRDefault="00A84DFF" w:rsidP="00A84D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7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İstatistik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>. Ümran Şengül</w:t>
            </w:r>
          </w:p>
          <w:p w14:paraId="23503CF0" w14:textId="19601D86" w:rsidR="006F6DAE" w:rsidRPr="00A24D64" w:rsidRDefault="00A84DFF" w:rsidP="00A84D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D947F5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  <w:tc>
          <w:tcPr>
            <w:tcW w:w="1028" w:type="pct"/>
            <w:shd w:val="clear" w:color="auto" w:fill="F2F2F2"/>
          </w:tcPr>
          <w:p w14:paraId="583E8B44" w14:textId="7B848FD1" w:rsidR="006F6DAE" w:rsidRPr="00A24D64" w:rsidRDefault="006F6DAE" w:rsidP="00A628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CF4FA49" w14:textId="64A2F9D6" w:rsidR="006F6DAE" w:rsidRPr="00A24D64" w:rsidRDefault="006F6DAE" w:rsidP="0052140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2D3284AF" w14:textId="4D87B4BE" w:rsidR="006F6DAE" w:rsidRPr="00A24D64" w:rsidRDefault="006F6DAE" w:rsidP="00CB35D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3840" w:rsidRPr="006271B3" w14:paraId="3A3987D4" w14:textId="77777777" w:rsidTr="0081021C">
        <w:trPr>
          <w:trHeight w:val="452"/>
          <w:jc w:val="center"/>
        </w:trPr>
        <w:tc>
          <w:tcPr>
            <w:tcW w:w="247" w:type="pct"/>
          </w:tcPr>
          <w:p w14:paraId="05BA87AA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FF32952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2457AFBE" w14:textId="3E284FB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AD77BFF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7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İstatistik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>. Ümran Şengül</w:t>
            </w:r>
          </w:p>
          <w:p w14:paraId="7C1D122B" w14:textId="5A9C2568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D947F5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  <w:tc>
          <w:tcPr>
            <w:tcW w:w="1028" w:type="pct"/>
          </w:tcPr>
          <w:p w14:paraId="65FF38A6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9</w:t>
            </w:r>
          </w:p>
          <w:p w14:paraId="0B2D1BAA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Çevre Yönetimi ve Politikas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 Şermin ATAK ÇOBANOĞLU</w:t>
            </w:r>
          </w:p>
          <w:p w14:paraId="768F4876" w14:textId="5C8AF6B0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44" w:type="pct"/>
          </w:tcPr>
          <w:p w14:paraId="163EC8AC" w14:textId="71F159B0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1A536F2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3840" w:rsidRPr="006271B3" w14:paraId="50D1B30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C1CA669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228D9A6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CAF55E7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11</w:t>
            </w:r>
          </w:p>
          <w:p w14:paraId="6D7F7AD9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esleki Yabancı Dil II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Ahmet TUNÇ</w:t>
            </w:r>
          </w:p>
          <w:p w14:paraId="74325E10" w14:textId="4E98C174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F2F2F2"/>
          </w:tcPr>
          <w:p w14:paraId="283467C4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5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Vergi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.Erh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ÜMÜŞ</w:t>
            </w:r>
          </w:p>
          <w:p w14:paraId="65AF32CE" w14:textId="7D7D9474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5A26A50A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9</w:t>
            </w:r>
          </w:p>
          <w:p w14:paraId="17964814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Çevre Yönetimi ve Politikas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 Şermin ATAK ÇOBANOĞLU</w:t>
            </w:r>
          </w:p>
          <w:p w14:paraId="41492229" w14:textId="7B57D9C4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44" w:type="pct"/>
            <w:shd w:val="clear" w:color="auto" w:fill="F2F2F2"/>
          </w:tcPr>
          <w:p w14:paraId="5E806DB1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3017</w:t>
            </w:r>
          </w:p>
          <w:p w14:paraId="7FFCF95C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Halkla İlişkiler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. Pelin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Kanten</w:t>
            </w:r>
            <w:proofErr w:type="spellEnd"/>
          </w:p>
          <w:p w14:paraId="2DB05C7B" w14:textId="26F74B5D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61D8AF80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3840" w:rsidRPr="006271B3" w14:paraId="3C479E89" w14:textId="77777777" w:rsidTr="0081021C">
        <w:trPr>
          <w:trHeight w:val="42"/>
          <w:jc w:val="center"/>
        </w:trPr>
        <w:tc>
          <w:tcPr>
            <w:tcW w:w="247" w:type="pct"/>
          </w:tcPr>
          <w:p w14:paraId="17CD816A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41EA74A2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187A580B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11</w:t>
            </w:r>
          </w:p>
          <w:p w14:paraId="28906F4C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esleki Yabancı Dil II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.Ahmet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TUNÇ</w:t>
            </w:r>
          </w:p>
          <w:p w14:paraId="5A893C5F" w14:textId="480A6D28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</w:tcPr>
          <w:p w14:paraId="5DDDFA54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5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Vergi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Prof.Dr.Erhan GÜMÜŞ</w:t>
            </w:r>
          </w:p>
          <w:p w14:paraId="27D93EFC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39D98641" w14:textId="6820F8CC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6A2DC2D9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3017</w:t>
            </w:r>
          </w:p>
          <w:p w14:paraId="7898F943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Halkla İlişkiler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. Pelin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Kanten</w:t>
            </w:r>
            <w:proofErr w:type="spellEnd"/>
          </w:p>
          <w:p w14:paraId="491C5455" w14:textId="1F9F77E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5EDC1612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3840" w:rsidRPr="006271B3" w14:paraId="35BD56A6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2299BA20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E86149E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4290EE96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15</w:t>
            </w:r>
          </w:p>
          <w:p w14:paraId="4D1DD26C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Çağdaş Devlet Düzenler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78D1FE09" w14:textId="0C1E6296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F2F2F2"/>
          </w:tcPr>
          <w:p w14:paraId="2B0B9D3A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5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Vergi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Prof.Dr.Erhan GÜMÜŞ</w:t>
            </w:r>
          </w:p>
          <w:p w14:paraId="779B7A95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320E429E" w14:textId="06A16214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2A9E097B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13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Ceza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Recep Fedai</w:t>
            </w:r>
          </w:p>
          <w:p w14:paraId="735CA955" w14:textId="0BDE8609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640BDA2A" w14:textId="4BF71EEF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3840" w:rsidRPr="006271B3" w14:paraId="6B195149" w14:textId="77777777" w:rsidTr="0081021C">
        <w:trPr>
          <w:trHeight w:val="83"/>
          <w:jc w:val="center"/>
        </w:trPr>
        <w:tc>
          <w:tcPr>
            <w:tcW w:w="247" w:type="pct"/>
          </w:tcPr>
          <w:p w14:paraId="3BB1EC88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33CBE929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04B8D6CF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15</w:t>
            </w:r>
          </w:p>
          <w:p w14:paraId="42156D29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Çağdaş Devlet Düzenler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30BC95E0" w14:textId="4B098CF2" w:rsidR="008D3840" w:rsidRPr="00A24D64" w:rsidRDefault="008D3840" w:rsidP="008D3840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</w:tcPr>
          <w:p w14:paraId="033461B7" w14:textId="71215E8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B9558C4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558D4C3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13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Ceza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Recep Fedai</w:t>
            </w:r>
          </w:p>
          <w:p w14:paraId="381F575B" w14:textId="6BE72E94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2B5B5D5C" w14:textId="626A954F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3840" w:rsidRPr="006271B3" w14:paraId="75C6582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5504692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3B01BFE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062EA7A8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7C0B7030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21</w:t>
            </w:r>
          </w:p>
          <w:p w14:paraId="5DDBE622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58189A90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46E29D57" w14:textId="42EE7BF3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7EBAED1E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2046DF59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3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Türkiye’nin Toplumsal Yapıs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5AB01579" w14:textId="59F30E15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30349B86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1</w:t>
            </w:r>
          </w:p>
          <w:p w14:paraId="6D3F31FA" w14:textId="20FB25C2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Yerel Yönetimler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.Mustafa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ÖRÜN</w:t>
            </w:r>
          </w:p>
          <w:p w14:paraId="2C6D3CE8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8D3840" w:rsidRPr="006271B3" w14:paraId="776EE6B2" w14:textId="77777777" w:rsidTr="0081021C">
        <w:trPr>
          <w:trHeight w:val="466"/>
          <w:jc w:val="center"/>
        </w:trPr>
        <w:tc>
          <w:tcPr>
            <w:tcW w:w="247" w:type="pct"/>
          </w:tcPr>
          <w:p w14:paraId="553017F9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1147C9B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79FD1548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17BA3141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21</w:t>
            </w:r>
          </w:p>
          <w:p w14:paraId="5D004548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6E6EBD9C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7D26563A" w14:textId="296CFD70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42C6DEA4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343460D" w14:textId="465E9714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3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Türkiye’nin Toplumsal Yapıs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64DA24FA" w14:textId="36E33B16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1FC974D9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1</w:t>
            </w:r>
          </w:p>
          <w:p w14:paraId="0E945D23" w14:textId="1C1946E5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Yerel Yönetimler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.Mustafa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ÖRÜN</w:t>
            </w:r>
          </w:p>
          <w:p w14:paraId="6CC5B2F2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8D3840" w:rsidRPr="006271B3" w14:paraId="338A9641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7495335F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AE0B555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39992E0F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488C76C" w14:textId="50A1FF11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4E574922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59D8176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067C32C2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1</w:t>
            </w:r>
          </w:p>
          <w:p w14:paraId="65B3FA5E" w14:textId="6A080864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Yerel Yönetimler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.Mustafa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ÖRÜN</w:t>
            </w:r>
          </w:p>
          <w:p w14:paraId="4498C356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8D3840" w:rsidRPr="006271B3" w14:paraId="14977D2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66B3178C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7F9B5130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auto"/>
          </w:tcPr>
          <w:p w14:paraId="06CA0ABB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11</w:t>
            </w:r>
          </w:p>
          <w:p w14:paraId="100A5D36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esleki Yabancı Dil II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.Ahmet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TUNÇ</w:t>
            </w:r>
          </w:p>
          <w:p w14:paraId="04869DE5" w14:textId="34C0C4FE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auto"/>
          </w:tcPr>
          <w:p w14:paraId="3B640C9E" w14:textId="045CCEFA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844EC9B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5735BCAA" w14:textId="6F68B428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auto"/>
          </w:tcPr>
          <w:p w14:paraId="4393B51A" w14:textId="7B268190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3840" w:rsidRPr="006271B3" w14:paraId="26B356D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2A887A0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667CBC8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/>
          </w:tcPr>
          <w:p w14:paraId="729B0169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11</w:t>
            </w:r>
          </w:p>
          <w:p w14:paraId="3F921168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Mesleki Yabancı Dil II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.Ahmet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TUNÇ</w:t>
            </w:r>
          </w:p>
          <w:p w14:paraId="37019C83" w14:textId="00CAADB3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53DE13CC" w14:textId="777CFA4C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09AA5A85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175ECD5A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9</w:t>
            </w:r>
          </w:p>
          <w:p w14:paraId="2AF8AB32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Çevre Yönetimi ve Politikas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 Şermin ATAK ÇOBANOĞLU</w:t>
            </w:r>
          </w:p>
          <w:p w14:paraId="675F58E3" w14:textId="6E6A0D0E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  <w:shd w:val="clear" w:color="auto" w:fill="F2F2F2"/>
          </w:tcPr>
          <w:p w14:paraId="4FE1DBA0" w14:textId="3E2F6333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3840" w:rsidRPr="006271B3" w14:paraId="5E3DEA5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4916C45A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09779986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auto"/>
          </w:tcPr>
          <w:p w14:paraId="7153EFF4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15</w:t>
            </w:r>
          </w:p>
          <w:p w14:paraId="3C294DF7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Çağdaş Devlet Düzenler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36313193" w14:textId="17A0CCFB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auto"/>
          </w:tcPr>
          <w:p w14:paraId="1847A0D5" w14:textId="109B3FA1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EF1C959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1ED4679B" w14:textId="77777777" w:rsidR="003B0678" w:rsidRPr="00A24D64" w:rsidRDefault="003B0678" w:rsidP="003B067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9</w:t>
            </w:r>
          </w:p>
          <w:p w14:paraId="55976F90" w14:textId="77777777" w:rsidR="003B0678" w:rsidRPr="00A24D64" w:rsidRDefault="003B0678" w:rsidP="003B067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Çevre Yönetimi ve Politikas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 Şermin ATAK ÇOBANOĞLU</w:t>
            </w:r>
          </w:p>
          <w:p w14:paraId="6CC6171F" w14:textId="2D9FC161" w:rsidR="008D3840" w:rsidRPr="00A24D64" w:rsidRDefault="003B0678" w:rsidP="003B067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  <w:shd w:val="clear" w:color="auto" w:fill="auto"/>
          </w:tcPr>
          <w:p w14:paraId="0671FE85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3840" w:rsidRPr="006271B3" w14:paraId="483C473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0853E406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155F7A8C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0EE48145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15</w:t>
            </w:r>
          </w:p>
          <w:p w14:paraId="6F3FDD80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Çağdaş Devlet Düzenler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415DD2F9" w14:textId="00216280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F2F2F2" w:themeFill="background1" w:themeFillShade="F2"/>
          </w:tcPr>
          <w:p w14:paraId="477382C2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5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Vergi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Prof.Dr.Erhan GÜMÜŞ</w:t>
            </w:r>
          </w:p>
          <w:p w14:paraId="356C2053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5F7D1112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21</w:t>
            </w:r>
          </w:p>
          <w:p w14:paraId="5C04BFBF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3D3CE4EB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1020CD72" w14:textId="6426DFBD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44" w:type="pct"/>
            <w:shd w:val="clear" w:color="auto" w:fill="F2F2F2" w:themeFill="background1" w:themeFillShade="F2"/>
          </w:tcPr>
          <w:p w14:paraId="4541134E" w14:textId="77777777" w:rsidR="003B0678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3</w:t>
            </w:r>
          </w:p>
          <w:p w14:paraId="3EAE9F65" w14:textId="6F8B1211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iye’nin Toplumsal Yapıs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382332F6" w14:textId="4C25BEA2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 w:themeFill="background1" w:themeFillShade="F2"/>
          </w:tcPr>
          <w:p w14:paraId="3966E04F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1</w:t>
            </w:r>
          </w:p>
          <w:p w14:paraId="3AB8017A" w14:textId="5CC459E0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Yerel Yönetimler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.Mustafa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ÖRÜN</w:t>
            </w:r>
          </w:p>
          <w:p w14:paraId="401D89CD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8D3840" w:rsidRPr="006271B3" w14:paraId="7A05A5E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B84658A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31383C32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61A3E6AD" w14:textId="3AE77C03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7D5592E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5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Vergi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Prof.Dr.Erhan GÜMÜŞ</w:t>
            </w:r>
          </w:p>
          <w:p w14:paraId="7ECB2DD9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426243BB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21</w:t>
            </w:r>
          </w:p>
          <w:p w14:paraId="4ECD3041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30C106DB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Prof. Dr. Kadir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Arslanboğa</w:t>
            </w:r>
            <w:proofErr w:type="spellEnd"/>
          </w:p>
          <w:p w14:paraId="53AACC80" w14:textId="7830BFD8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44" w:type="pct"/>
            <w:shd w:val="clear" w:color="auto" w:fill="F2F2F2"/>
          </w:tcPr>
          <w:p w14:paraId="2EB26305" w14:textId="0C8D801A" w:rsidR="003B0678" w:rsidRDefault="003B0678" w:rsidP="003B067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3</w:t>
            </w:r>
          </w:p>
          <w:p w14:paraId="322D9487" w14:textId="4DED9678" w:rsidR="003B0678" w:rsidRPr="00A24D64" w:rsidRDefault="003B0678" w:rsidP="003B067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iye’nin Toplumsal Yapıs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36469C66" w14:textId="19A7D8F6" w:rsidR="008D3840" w:rsidRPr="00A24D64" w:rsidRDefault="003B0678" w:rsidP="003B0678">
            <w:pPr>
              <w:spacing w:after="0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4DEAB438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1</w:t>
            </w:r>
          </w:p>
          <w:p w14:paraId="4010A6E7" w14:textId="14E32AED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Yerel Yönetimler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.Mustafa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ÖRÜN</w:t>
            </w:r>
          </w:p>
          <w:p w14:paraId="59DFCE99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8D3840" w:rsidRPr="006271B3" w14:paraId="6B5FF26A" w14:textId="77777777" w:rsidTr="0081021C">
        <w:trPr>
          <w:trHeight w:val="466"/>
          <w:jc w:val="center"/>
        </w:trPr>
        <w:tc>
          <w:tcPr>
            <w:tcW w:w="247" w:type="pct"/>
          </w:tcPr>
          <w:p w14:paraId="45B9DB4B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061EA065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</w:tcPr>
          <w:p w14:paraId="6005C275" w14:textId="09294ECA" w:rsidR="008D3840" w:rsidRPr="00A24D64" w:rsidRDefault="008D3840" w:rsidP="008D3840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5801DA9E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5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Vergi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Prof.Dr.Erhan GÜMÜŞ</w:t>
            </w:r>
          </w:p>
          <w:p w14:paraId="5A2CD09D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044C027C" w14:textId="453B68EB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1A33DBF6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3017</w:t>
            </w:r>
          </w:p>
          <w:p w14:paraId="528A2D08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Halkla İlişkiler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. Pelin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Kanten</w:t>
            </w:r>
            <w:proofErr w:type="spellEnd"/>
          </w:p>
          <w:p w14:paraId="180D410F" w14:textId="19EE5C62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4F858FA0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1</w:t>
            </w:r>
          </w:p>
          <w:p w14:paraId="51E3C949" w14:textId="18F7AE01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Yerel Yönetimler 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.Mustafa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GÖRÜN</w:t>
            </w:r>
          </w:p>
          <w:p w14:paraId="2AADDF65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8D3840" w:rsidRPr="006271B3" w14:paraId="7497E7DF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5AE3CCB5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703133DD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2A9F85A5" w14:textId="77777777" w:rsidR="008D3840" w:rsidRPr="00A24D64" w:rsidRDefault="008D3840" w:rsidP="008D3840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53F2C955" w14:textId="580145FF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3587720D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7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İstatistik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>. Ümran Şengül</w:t>
            </w:r>
          </w:p>
          <w:p w14:paraId="58F7ADCD" w14:textId="3524B6B1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D947F5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  <w:tc>
          <w:tcPr>
            <w:tcW w:w="1044" w:type="pct"/>
            <w:shd w:val="clear" w:color="auto" w:fill="F2F2F2"/>
          </w:tcPr>
          <w:p w14:paraId="15B0EDCA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3017</w:t>
            </w:r>
          </w:p>
          <w:p w14:paraId="3F9F0FC3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Halkla İlişkiler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Prof.Dr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. Pelin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Kanten</w:t>
            </w:r>
            <w:proofErr w:type="spellEnd"/>
          </w:p>
          <w:p w14:paraId="3B5DFB80" w14:textId="542C7A3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45B2BA0A" w14:textId="3187BDA6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3840" w:rsidRPr="006271B3" w14:paraId="3E928694" w14:textId="77777777" w:rsidTr="0081021C">
        <w:trPr>
          <w:trHeight w:val="61"/>
          <w:jc w:val="center"/>
        </w:trPr>
        <w:tc>
          <w:tcPr>
            <w:tcW w:w="247" w:type="pct"/>
          </w:tcPr>
          <w:p w14:paraId="02A758D7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907E946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1B0A5D38" w14:textId="7E3D0A88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99D45EF" w14:textId="43E71B08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375C4B4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7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İstatistik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>. Ümran Şengül</w:t>
            </w:r>
          </w:p>
          <w:p w14:paraId="72A4E9B7" w14:textId="6D558DD2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D947F5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  <w:tc>
          <w:tcPr>
            <w:tcW w:w="1044" w:type="pct"/>
          </w:tcPr>
          <w:p w14:paraId="580DE1B2" w14:textId="77777777" w:rsidR="008D3840" w:rsidRPr="00A24D64" w:rsidRDefault="008D3840" w:rsidP="008D3840">
            <w:pPr>
              <w:spacing w:after="0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13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Ceza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Doç. Dr. Recep Fedai</w:t>
            </w:r>
          </w:p>
          <w:p w14:paraId="13B47472" w14:textId="27985616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4B5CB4D7" w14:textId="3F83669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3840" w:rsidRPr="006271B3" w14:paraId="070B10C5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641B9E1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7284A59B" w14:textId="77777777" w:rsidR="008D3840" w:rsidRPr="005D7211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3EC0A304" w14:textId="5DE6997C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7F3AA2F2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77FE891C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07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İstatistik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>. Ümran Şengül</w:t>
            </w:r>
          </w:p>
          <w:p w14:paraId="078A1D98" w14:textId="4393779D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D947F5"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  <w:tc>
          <w:tcPr>
            <w:tcW w:w="1044" w:type="pct"/>
            <w:shd w:val="clear" w:color="auto" w:fill="F2F2F2"/>
          </w:tcPr>
          <w:p w14:paraId="56310290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3013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Ceza Hukuku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Doç. Dr. Recep Fedai </w:t>
            </w:r>
          </w:p>
          <w:p w14:paraId="589E1779" w14:textId="313C2CE0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43F77332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3840" w:rsidRPr="006271B3" w14:paraId="5048B019" w14:textId="77777777" w:rsidTr="0081021C">
        <w:trPr>
          <w:trHeight w:val="102"/>
          <w:jc w:val="center"/>
        </w:trPr>
        <w:tc>
          <w:tcPr>
            <w:tcW w:w="247" w:type="pct"/>
          </w:tcPr>
          <w:p w14:paraId="4E8F139B" w14:textId="77777777" w:rsidR="008D3840" w:rsidRPr="006271B3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61F00A6E" w14:textId="77777777" w:rsidR="008D3840" w:rsidRPr="006271B3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0CD1818" w14:textId="77777777" w:rsidR="008D3840" w:rsidRPr="006271B3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7222D67" w14:textId="77777777" w:rsidR="008D3840" w:rsidRPr="006271B3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534BCB5" w14:textId="77777777" w:rsidR="008D3840" w:rsidRPr="006271B3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33841FE" w14:textId="77777777" w:rsidR="008D3840" w:rsidRPr="006271B3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D3840" w:rsidRPr="006271B3" w14:paraId="5DBD3308" w14:textId="77777777" w:rsidTr="0081021C">
        <w:trPr>
          <w:trHeight w:val="116"/>
          <w:jc w:val="center"/>
        </w:trPr>
        <w:tc>
          <w:tcPr>
            <w:tcW w:w="247" w:type="pct"/>
            <w:shd w:val="clear" w:color="auto" w:fill="F2F2F2"/>
          </w:tcPr>
          <w:p w14:paraId="0F988E9E" w14:textId="77777777" w:rsidR="008D3840" w:rsidRPr="006271B3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6AA40D93" w14:textId="77777777" w:rsidR="008D3840" w:rsidRPr="006271B3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32A9B9DD" w14:textId="77777777" w:rsidR="008D3840" w:rsidRPr="006271B3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44C179F" w14:textId="77777777" w:rsidR="008D3840" w:rsidRPr="006271B3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632FB69" w14:textId="77777777" w:rsidR="008D3840" w:rsidRPr="006271B3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CE3E461" w14:textId="77777777" w:rsidR="008D3840" w:rsidRPr="006271B3" w:rsidRDefault="008D3840" w:rsidP="008D3840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3E5B92EC" w14:textId="77777777" w:rsidR="004553FD" w:rsidRPr="006271B3" w:rsidRDefault="004553FD">
      <w:pPr>
        <w:rPr>
          <w:rFonts w:ascii="Times New Roman" w:hAnsi="Times New Roman"/>
          <w:sz w:val="10"/>
          <w:szCs w:val="14"/>
        </w:rPr>
      </w:pPr>
    </w:p>
    <w:p w14:paraId="5A20397B" w14:textId="77777777" w:rsidR="00B055EE" w:rsidRPr="006271B3" w:rsidRDefault="00B055EE">
      <w:pPr>
        <w:rPr>
          <w:rFonts w:ascii="Times New Roman" w:hAnsi="Times New Roman"/>
          <w:sz w:val="10"/>
          <w:szCs w:val="14"/>
        </w:rPr>
      </w:pPr>
    </w:p>
    <w:tbl>
      <w:tblPr>
        <w:tblW w:w="509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26"/>
        <w:gridCol w:w="2786"/>
        <w:gridCol w:w="2972"/>
        <w:gridCol w:w="3031"/>
        <w:gridCol w:w="3077"/>
        <w:gridCol w:w="2146"/>
      </w:tblGrid>
      <w:tr w:rsidR="008D73A1" w:rsidRPr="006271B3" w14:paraId="5CB4F7C5" w14:textId="77777777" w:rsidTr="008D73A1">
        <w:trPr>
          <w:trHeight w:val="93"/>
          <w:jc w:val="center"/>
        </w:trPr>
        <w:tc>
          <w:tcPr>
            <w:tcW w:w="246" w:type="pct"/>
          </w:tcPr>
          <w:p w14:paraId="214A040B" w14:textId="77777777" w:rsidR="00B055EE" w:rsidRPr="005D7211" w:rsidRDefault="00B055EE" w:rsidP="002B6F6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4.SINIF</w:t>
            </w:r>
          </w:p>
        </w:tc>
        <w:tc>
          <w:tcPr>
            <w:tcW w:w="945" w:type="pct"/>
          </w:tcPr>
          <w:p w14:paraId="2F89E41A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58008592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271120DC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57266433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76DECEEB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8D73A1" w:rsidRPr="006271B3" w14:paraId="5CCB4647" w14:textId="77777777" w:rsidTr="008D73A1">
        <w:trPr>
          <w:trHeight w:val="180"/>
          <w:jc w:val="center"/>
        </w:trPr>
        <w:tc>
          <w:tcPr>
            <w:tcW w:w="246" w:type="pct"/>
            <w:shd w:val="clear" w:color="auto" w:fill="F2F2F2"/>
          </w:tcPr>
          <w:p w14:paraId="259217B6" w14:textId="77777777" w:rsidR="00FF6142" w:rsidRPr="005D7211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70A45E1B" w14:textId="77777777" w:rsidR="00FF6142" w:rsidRPr="003C5385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BB2C77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3A5B868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67A04C44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B9AA86B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73BD0EF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73A1" w:rsidRPr="006271B3" w14:paraId="7EB33C00" w14:textId="77777777" w:rsidTr="008D73A1">
        <w:trPr>
          <w:trHeight w:val="375"/>
          <w:jc w:val="center"/>
        </w:trPr>
        <w:tc>
          <w:tcPr>
            <w:tcW w:w="246" w:type="pct"/>
          </w:tcPr>
          <w:p w14:paraId="7D53E961" w14:textId="77777777" w:rsidR="00FF6142" w:rsidRPr="003C5385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172D3B68" w14:textId="77777777" w:rsidR="00FF6142" w:rsidRPr="003C5385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3D4CC05A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8D577E4" w14:textId="77777777" w:rsidR="005B1B9C" w:rsidRPr="00A24D64" w:rsidRDefault="005B1B9C" w:rsidP="005B1B9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3</w:t>
            </w:r>
          </w:p>
          <w:p w14:paraId="20654058" w14:textId="77777777" w:rsidR="005B1B9C" w:rsidRPr="00A24D64" w:rsidRDefault="005B1B9C" w:rsidP="005B1B9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Siyasi Hayat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.Ahmet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TUNÇ</w:t>
            </w:r>
          </w:p>
          <w:p w14:paraId="447BFFAE" w14:textId="676233A0" w:rsidR="00FF6142" w:rsidRPr="00A24D64" w:rsidRDefault="005B1B9C" w:rsidP="005B1B9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640C9EE2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53383ACA" w14:textId="3E369A9C" w:rsidR="00FF6142" w:rsidRPr="00A24D64" w:rsidRDefault="00FF6142" w:rsidP="006B740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2F34266F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73A1" w:rsidRPr="00F6522D" w14:paraId="3D4313E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3D11B75F" w14:textId="77777777" w:rsidR="00FF6142" w:rsidRPr="00F6522D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6BB49C96" w14:textId="77777777" w:rsidR="00FF6142" w:rsidRPr="00F6522D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762760C5" w14:textId="3B22B62A" w:rsidR="009B6D64" w:rsidRPr="00A24D64" w:rsidRDefault="009B6D6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3DB32CC5" w14:textId="77777777" w:rsidR="00DC7070" w:rsidRPr="00A24D64" w:rsidRDefault="00DC7070" w:rsidP="00DC70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3</w:t>
            </w:r>
          </w:p>
          <w:p w14:paraId="1DC94E4C" w14:textId="77777777" w:rsidR="00DC7070" w:rsidRPr="00A24D64" w:rsidRDefault="00DC7070" w:rsidP="00DC70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Siyasi Hayat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.Ahmet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TUNÇ</w:t>
            </w:r>
          </w:p>
          <w:p w14:paraId="5FB86086" w14:textId="4ECD6D16" w:rsidR="00BF3620" w:rsidRPr="00A24D64" w:rsidRDefault="00DC7070" w:rsidP="00DC707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3F5BD15E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407BD113" w14:textId="5143EAFA" w:rsidR="00F6522D" w:rsidRPr="00A24D64" w:rsidRDefault="00F6522D" w:rsidP="006B740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9109C25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8D73A1" w:rsidRPr="00F6522D" w14:paraId="4E1E6A65" w14:textId="77777777" w:rsidTr="008D73A1">
        <w:trPr>
          <w:trHeight w:val="364"/>
          <w:jc w:val="center"/>
        </w:trPr>
        <w:tc>
          <w:tcPr>
            <w:tcW w:w="246" w:type="pct"/>
          </w:tcPr>
          <w:p w14:paraId="515F644D" w14:textId="77777777" w:rsidR="00FF6142" w:rsidRPr="00F6522D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397C094" w14:textId="77777777" w:rsidR="00FF6142" w:rsidRPr="00F6522D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420EFA89" w14:textId="689A1A5F" w:rsidR="009B6D64" w:rsidRPr="00A24D64" w:rsidRDefault="009B6D64" w:rsidP="00EB69C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77ADB82" w14:textId="77777777" w:rsidR="005B1B9C" w:rsidRPr="00A24D64" w:rsidRDefault="005B1B9C" w:rsidP="005B1B9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1</w:t>
            </w:r>
          </w:p>
          <w:p w14:paraId="2F43BF0D" w14:textId="77777777" w:rsidR="005B1B9C" w:rsidRPr="00A24D64" w:rsidRDefault="005B1B9C" w:rsidP="005B1B9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iye’nin Çevre Sorunları</w:t>
            </w:r>
          </w:p>
          <w:p w14:paraId="550531BC" w14:textId="77777777" w:rsidR="005B1B9C" w:rsidRPr="00A24D64" w:rsidRDefault="005B1B9C" w:rsidP="005B1B9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 Şermin ATAK ÇOBANOĞLU</w:t>
            </w:r>
          </w:p>
          <w:p w14:paraId="53AE3D6C" w14:textId="4351D53C" w:rsidR="00FF6142" w:rsidRPr="00A24D64" w:rsidRDefault="005B1B9C" w:rsidP="005B1B9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5E774867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3BCE4BB" w14:textId="77777777" w:rsidR="00471FA9" w:rsidRPr="00A24D64" w:rsidRDefault="00471FA9" w:rsidP="00471F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4011</w:t>
            </w:r>
          </w:p>
          <w:p w14:paraId="709FAA2E" w14:textId="77777777" w:rsidR="00471FA9" w:rsidRPr="00A24D64" w:rsidRDefault="00471FA9" w:rsidP="00471F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Bilgi Yönetimi ve E Devlet</w:t>
            </w:r>
          </w:p>
          <w:p w14:paraId="757BC681" w14:textId="77777777" w:rsidR="00FF6142" w:rsidRDefault="00471FA9" w:rsidP="00471F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21216E0A" w14:textId="4AE91B26" w:rsidR="00AD1DE1" w:rsidRPr="00A24D64" w:rsidRDefault="00AD1DE1" w:rsidP="00471F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1A872836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4BF558F2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7FE4892B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7D6F26B6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12ECBA0C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9</w:t>
            </w:r>
          </w:p>
          <w:p w14:paraId="1EAA24F2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nsan Hakları ve Demokras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7B02A9FE" w14:textId="00580F71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020AF5DF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1</w:t>
            </w:r>
          </w:p>
          <w:p w14:paraId="79870B8E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iye’nin Çevre Sorunları</w:t>
            </w:r>
          </w:p>
          <w:p w14:paraId="4CD3327C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 Şermin ATAK ÇOBANOĞLU</w:t>
            </w:r>
          </w:p>
          <w:p w14:paraId="30407F84" w14:textId="5D449F2E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3568C9BD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17A164F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4011</w:t>
            </w:r>
          </w:p>
          <w:p w14:paraId="43B67E22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Bilgi Yönetimi ve E Devlet</w:t>
            </w:r>
          </w:p>
          <w:p w14:paraId="40DAF937" w14:textId="77777777" w:rsidR="0078242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101028E3" w14:textId="34C64CF4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  <w:shd w:val="clear" w:color="auto" w:fill="F2F2F2"/>
          </w:tcPr>
          <w:p w14:paraId="56FD3C0B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1A560A64" w14:textId="77777777" w:rsidTr="008D73A1">
        <w:trPr>
          <w:trHeight w:val="375"/>
          <w:jc w:val="center"/>
        </w:trPr>
        <w:tc>
          <w:tcPr>
            <w:tcW w:w="246" w:type="pct"/>
          </w:tcPr>
          <w:p w14:paraId="1E622BC9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373678C4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4D550604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9</w:t>
            </w:r>
          </w:p>
          <w:p w14:paraId="51D4A87C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nsan Hakları ve Demokras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32800EC0" w14:textId="66508DE3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07A9EC76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1</w:t>
            </w:r>
          </w:p>
          <w:p w14:paraId="1CE12A69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iye’nin Çevre Sorunları</w:t>
            </w:r>
          </w:p>
          <w:p w14:paraId="0524B2D3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 Şermin ATAK ÇOBANOĞLU</w:t>
            </w:r>
          </w:p>
          <w:p w14:paraId="35E1133D" w14:textId="6BECF05D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41DE4C78" w14:textId="3437E17A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4013</w:t>
            </w:r>
          </w:p>
          <w:p w14:paraId="53F58FF0" w14:textId="7702CF79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olitik İletişim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16ABC994" w14:textId="2A16AF92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</w:tcPr>
          <w:p w14:paraId="5760F201" w14:textId="387F5342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D30F5E4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7BEC2DE6" w14:textId="77777777" w:rsidTr="008D73A1">
        <w:trPr>
          <w:trHeight w:val="265"/>
          <w:jc w:val="center"/>
        </w:trPr>
        <w:tc>
          <w:tcPr>
            <w:tcW w:w="246" w:type="pct"/>
            <w:shd w:val="clear" w:color="auto" w:fill="F2F2F2"/>
          </w:tcPr>
          <w:p w14:paraId="71D95AA5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A774E3F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22C6CFC1" w14:textId="18D87756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59E2BCEB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15</w:t>
            </w:r>
          </w:p>
          <w:p w14:paraId="6A766B72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Dış Politikas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.Ahmet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TUNÇ</w:t>
            </w:r>
          </w:p>
          <w:p w14:paraId="37529BE2" w14:textId="5C04D9B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0F2312A0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4013</w:t>
            </w:r>
          </w:p>
          <w:p w14:paraId="4F8E4AC8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olitik İletişim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7732F807" w14:textId="78DDD441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  <w:shd w:val="clear" w:color="auto" w:fill="F2F2F2"/>
          </w:tcPr>
          <w:p w14:paraId="4366CAD3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 xml:space="preserve">SBK4007 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Mesleki Yabancı Dil V 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Öğr.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Gör.Peli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Albayrak</w:t>
            </w:r>
          </w:p>
          <w:p w14:paraId="796216F5" w14:textId="597FDD6A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  <w:shd w:val="clear" w:color="auto" w:fill="F2F2F2"/>
          </w:tcPr>
          <w:p w14:paraId="43179CEE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2722E7B5" w14:textId="77777777" w:rsidTr="008D73A1">
        <w:trPr>
          <w:trHeight w:val="64"/>
          <w:jc w:val="center"/>
        </w:trPr>
        <w:tc>
          <w:tcPr>
            <w:tcW w:w="246" w:type="pct"/>
          </w:tcPr>
          <w:p w14:paraId="2EA9CFC9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439515FB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4BCCF98F" w14:textId="03DF30F6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130BD43A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15</w:t>
            </w:r>
          </w:p>
          <w:p w14:paraId="47D980F9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Dış Politikas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.Ahmet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TUNÇ</w:t>
            </w:r>
          </w:p>
          <w:p w14:paraId="6562DCD1" w14:textId="7E35AA5E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45857626" w14:textId="41FA0152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465F528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7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Mesleki Yabancı Dil V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Öğr.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Gör.Peli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Albayrak</w:t>
            </w:r>
          </w:p>
          <w:p w14:paraId="2C126766" w14:textId="767AC450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5915747E" w14:textId="0F460EEB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3BD91B51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1FCDBE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C24B456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298B3365" w14:textId="77777777" w:rsidR="0078242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5</w:t>
            </w:r>
          </w:p>
          <w:p w14:paraId="3DDF048C" w14:textId="5972F0C2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Uluslararası Hukuk</w:t>
            </w:r>
          </w:p>
          <w:p w14:paraId="49431C2C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67271790" w14:textId="3E7E62F0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104</w:t>
            </w:r>
          </w:p>
        </w:tc>
        <w:tc>
          <w:tcPr>
            <w:tcW w:w="1008" w:type="pct"/>
            <w:shd w:val="clear" w:color="auto" w:fill="F2F2F2"/>
          </w:tcPr>
          <w:p w14:paraId="7151C887" w14:textId="554B1E8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758C87DB" w14:textId="17FC80E3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2671F3BF" w14:textId="7C285E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CA0B1FC" w14:textId="0DB6FCBB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0AC40F9E" w14:textId="77777777" w:rsidTr="008D73A1">
        <w:trPr>
          <w:trHeight w:val="375"/>
          <w:jc w:val="center"/>
        </w:trPr>
        <w:tc>
          <w:tcPr>
            <w:tcW w:w="246" w:type="pct"/>
          </w:tcPr>
          <w:p w14:paraId="12F9B531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10A8C636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2F4D07FF" w14:textId="77777777" w:rsidR="0078242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5</w:t>
            </w:r>
          </w:p>
          <w:p w14:paraId="39389542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Uluslararası Hukuk</w:t>
            </w:r>
          </w:p>
          <w:p w14:paraId="4AC2D3BA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35C8BBF1" w14:textId="7AAE4E04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104</w:t>
            </w:r>
          </w:p>
        </w:tc>
        <w:tc>
          <w:tcPr>
            <w:tcW w:w="1008" w:type="pct"/>
          </w:tcPr>
          <w:p w14:paraId="5FCF80D9" w14:textId="5857087A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68EEB2F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37A46D2" w14:textId="1E3C118D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4FBCBBE" w14:textId="789CF0C2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43AADAC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1E97E0D7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39953AC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6C2BD6D5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8DD920D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1738F37D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EE1B210" w14:textId="38C6F74E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3378FDBC" w14:textId="37CD49F3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51B4F27B" w14:textId="77777777" w:rsidTr="008D73A1">
        <w:trPr>
          <w:trHeight w:val="375"/>
          <w:jc w:val="center"/>
        </w:trPr>
        <w:tc>
          <w:tcPr>
            <w:tcW w:w="246" w:type="pct"/>
          </w:tcPr>
          <w:p w14:paraId="0C970691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18E3A419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</w:tcPr>
          <w:p w14:paraId="04F68887" w14:textId="332F0176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571EE6F7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3</w:t>
            </w:r>
          </w:p>
          <w:p w14:paraId="578F7A41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Siyasi Hayat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.Ahmet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TUNÇ</w:t>
            </w:r>
          </w:p>
          <w:p w14:paraId="00E04716" w14:textId="23079180" w:rsidR="00782424" w:rsidRPr="00A24D64" w:rsidRDefault="003910EA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3713D8A1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D57D573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7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Mesleki Yabancı Dil V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Öğr.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Gör.Peli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Albayrak</w:t>
            </w:r>
          </w:p>
          <w:p w14:paraId="0F6A76D4" w14:textId="300F1B5C" w:rsidR="00782424" w:rsidRPr="00A24D64" w:rsidRDefault="0081450E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8" w:type="pct"/>
          </w:tcPr>
          <w:p w14:paraId="025D55E5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071A28DC" w14:textId="77777777" w:rsidTr="008D73A1">
        <w:trPr>
          <w:trHeight w:val="375"/>
          <w:jc w:val="center"/>
        </w:trPr>
        <w:tc>
          <w:tcPr>
            <w:tcW w:w="246" w:type="pct"/>
          </w:tcPr>
          <w:p w14:paraId="25C72CAF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509F171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60AE06A3" w14:textId="1BC3D2E0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C576FBF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3</w:t>
            </w:r>
          </w:p>
          <w:p w14:paraId="3166B9DF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Siyasi Hayat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.Ahmet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TUNÇ</w:t>
            </w:r>
          </w:p>
          <w:p w14:paraId="0F418790" w14:textId="7D711005" w:rsidR="00782424" w:rsidRPr="00A24D64" w:rsidRDefault="003910EA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2506F5DD" w14:textId="07C1C8C1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27DA57B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7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>Mesleki Yabancı Dil V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  <w:t xml:space="preserve">Öğr.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Gör.Peli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Albayrak</w:t>
            </w:r>
          </w:p>
          <w:p w14:paraId="1712D6F6" w14:textId="227DD167" w:rsidR="00782424" w:rsidRPr="00A24D64" w:rsidRDefault="0081450E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8" w:type="pct"/>
          </w:tcPr>
          <w:p w14:paraId="48CD4D45" w14:textId="05BC7402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2C85E21E" w14:textId="77777777" w:rsidTr="008D73A1">
        <w:trPr>
          <w:trHeight w:val="375"/>
          <w:jc w:val="center"/>
        </w:trPr>
        <w:tc>
          <w:tcPr>
            <w:tcW w:w="246" w:type="pct"/>
          </w:tcPr>
          <w:p w14:paraId="119E3CC4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7E8DF18F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</w:tcPr>
          <w:p w14:paraId="5A0C67AE" w14:textId="77777777" w:rsidR="0078242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5</w:t>
            </w:r>
          </w:p>
          <w:p w14:paraId="0E14D900" w14:textId="08CA758D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Uluslararası Hukuk</w:t>
            </w:r>
          </w:p>
          <w:p w14:paraId="50D5900B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 </w:t>
            </w:r>
          </w:p>
          <w:p w14:paraId="2678EA4B" w14:textId="2C03D4EF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76191875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1</w:t>
            </w:r>
          </w:p>
          <w:p w14:paraId="3BCC41FB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iye’nin Çevre Sorunları</w:t>
            </w:r>
          </w:p>
          <w:p w14:paraId="260C0F3B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 Şermin ATAK ÇOBANOĞLU</w:t>
            </w:r>
          </w:p>
          <w:p w14:paraId="07C11617" w14:textId="048B672C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</w:t>
            </w:r>
            <w:r w:rsidR="007A3800">
              <w:rPr>
                <w:rFonts w:ascii="Times New Roman" w:hAnsi="Times New Roman"/>
                <w:sz w:val="10"/>
                <w:szCs w:val="10"/>
              </w:rPr>
              <w:t>6</w:t>
            </w:r>
          </w:p>
        </w:tc>
        <w:tc>
          <w:tcPr>
            <w:tcW w:w="1028" w:type="pct"/>
          </w:tcPr>
          <w:p w14:paraId="665FF185" w14:textId="15E4CEB0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9C160EC" w14:textId="5679BAA8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AAFFCE6" w14:textId="29BB178B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5E97D44D" w14:textId="77777777" w:rsidTr="008D73A1">
        <w:trPr>
          <w:trHeight w:val="375"/>
          <w:jc w:val="center"/>
        </w:trPr>
        <w:tc>
          <w:tcPr>
            <w:tcW w:w="246" w:type="pct"/>
          </w:tcPr>
          <w:p w14:paraId="27405538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6A120149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</w:tcPr>
          <w:p w14:paraId="20D5A94E" w14:textId="77777777" w:rsidR="0078242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5</w:t>
            </w:r>
          </w:p>
          <w:p w14:paraId="44C13EA6" w14:textId="4FCA596E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Uluslararası Hukuk</w:t>
            </w:r>
          </w:p>
          <w:p w14:paraId="448D32BB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 </w:t>
            </w:r>
          </w:p>
          <w:p w14:paraId="54B08E9D" w14:textId="77E01442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16FA931B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1</w:t>
            </w:r>
          </w:p>
          <w:p w14:paraId="25EA1EA5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iye’nin Çevre Sorunları</w:t>
            </w:r>
          </w:p>
          <w:p w14:paraId="21A65D63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 Şermin ATAK ÇOBANOĞLU</w:t>
            </w:r>
          </w:p>
          <w:p w14:paraId="1301C636" w14:textId="06595059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57A2D584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4013</w:t>
            </w:r>
          </w:p>
          <w:p w14:paraId="1CE607E4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olitik İletişim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461DB8F1" w14:textId="29184D1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</w:tcPr>
          <w:p w14:paraId="158BF8BE" w14:textId="47F7E0F5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5D2446D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6AECE156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B86B7D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1B0041E6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720B5DE6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9</w:t>
            </w:r>
          </w:p>
          <w:p w14:paraId="391E40FC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nsan Hakları ve Demokras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63E170E3" w14:textId="58AFC3E9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0B7DE5D5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1</w:t>
            </w:r>
          </w:p>
          <w:p w14:paraId="77E6D326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iye’nin Çevre Sorunları</w:t>
            </w:r>
          </w:p>
          <w:p w14:paraId="6D3F508A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 Şermin ATAK ÇOBANOĞLU</w:t>
            </w:r>
          </w:p>
          <w:p w14:paraId="6EFC40FB" w14:textId="3101A22A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4A702F5A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4013</w:t>
            </w:r>
          </w:p>
          <w:p w14:paraId="4CD57885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Politik İletişim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5E55C69B" w14:textId="003E82FB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  <w:shd w:val="clear" w:color="auto" w:fill="F2F2F2"/>
          </w:tcPr>
          <w:p w14:paraId="631012C8" w14:textId="32F0C642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AAD719F" w14:textId="0E8BB295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7E6E5410" w14:textId="77777777" w:rsidTr="008D73A1">
        <w:trPr>
          <w:trHeight w:val="375"/>
          <w:jc w:val="center"/>
        </w:trPr>
        <w:tc>
          <w:tcPr>
            <w:tcW w:w="246" w:type="pct"/>
          </w:tcPr>
          <w:p w14:paraId="1C8D94C2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E909B55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  <w:shd w:val="clear" w:color="auto" w:fill="F2F2F2"/>
          </w:tcPr>
          <w:p w14:paraId="69FB9C9B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09</w:t>
            </w:r>
          </w:p>
          <w:p w14:paraId="74B3D3C7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İnsan Hakları ve Demokrasi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5C10FC26" w14:textId="31D06198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282BFEFF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15</w:t>
            </w:r>
          </w:p>
          <w:p w14:paraId="3AE23582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Dış Politikas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.Ahmet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TUNÇ</w:t>
            </w:r>
          </w:p>
          <w:p w14:paraId="7B5F0664" w14:textId="132B90E6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07852849" w14:textId="40F9AAED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65F34B7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4011</w:t>
            </w:r>
          </w:p>
          <w:p w14:paraId="0D760AEE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Bilgi Yönetimi ve E Devlet</w:t>
            </w:r>
          </w:p>
          <w:p w14:paraId="6C1FB0F7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1A673909" w14:textId="2BC683FF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0503D0CF" w14:textId="204EBAAC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0D75E52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699BD2DC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9F5353D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</w:tcPr>
          <w:p w14:paraId="3CBAA36D" w14:textId="123C88DE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3669E265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4015</w:t>
            </w:r>
          </w:p>
          <w:p w14:paraId="171EFDF5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Türk Dış Politikası</w:t>
            </w:r>
            <w:r w:rsidRPr="00A24D64">
              <w:rPr>
                <w:rFonts w:ascii="Times New Roman" w:hAnsi="Times New Roman"/>
                <w:sz w:val="10"/>
                <w:szCs w:val="10"/>
              </w:rPr>
              <w:br/>
            </w:r>
            <w:proofErr w:type="spellStart"/>
            <w:r w:rsidRPr="00A24D64">
              <w:rPr>
                <w:rFonts w:ascii="Times New Roman" w:hAnsi="Times New Roman"/>
                <w:sz w:val="10"/>
                <w:szCs w:val="10"/>
              </w:rPr>
              <w:t>Doç.Dr.Ahmet</w:t>
            </w:r>
            <w:proofErr w:type="spell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TUNÇ</w:t>
            </w:r>
          </w:p>
          <w:p w14:paraId="728F22A0" w14:textId="1B015B80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7830383A" w14:textId="11C8821D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9F2A5F8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SBK 4011</w:t>
            </w:r>
          </w:p>
          <w:p w14:paraId="4CD60CAF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Bilgi Yönetimi ve E Devlet</w:t>
            </w:r>
          </w:p>
          <w:p w14:paraId="4AB17D80" w14:textId="77777777" w:rsidR="008D3840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A24D64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A24D64">
              <w:rPr>
                <w:rFonts w:ascii="Times New Roman" w:hAnsi="Times New Roman"/>
                <w:sz w:val="10"/>
                <w:szCs w:val="10"/>
              </w:rPr>
              <w:t xml:space="preserve"> Ömer Faruk Karaman</w:t>
            </w:r>
          </w:p>
          <w:p w14:paraId="6CE9FCAF" w14:textId="16286EDF" w:rsidR="00782424" w:rsidRPr="00A24D64" w:rsidRDefault="008D3840" w:rsidP="008D384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24D64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  <w:shd w:val="clear" w:color="auto" w:fill="F2F2F2"/>
          </w:tcPr>
          <w:p w14:paraId="678FA9E7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574A7AB8" w14:textId="77777777" w:rsidTr="008D73A1">
        <w:trPr>
          <w:trHeight w:val="46"/>
          <w:jc w:val="center"/>
        </w:trPr>
        <w:tc>
          <w:tcPr>
            <w:tcW w:w="246" w:type="pct"/>
          </w:tcPr>
          <w:p w14:paraId="7EE4C1A9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28E66EF3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2B3B322D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437A614" w14:textId="1ACF924B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5EB16B3" w14:textId="09B3F2E2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6D284CE" w14:textId="5A120AF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</w:p>
        </w:tc>
        <w:tc>
          <w:tcPr>
            <w:tcW w:w="728" w:type="pct"/>
          </w:tcPr>
          <w:p w14:paraId="753D9A04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683727B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5F52DB01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08A8A05D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481CD1F2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14AF19AB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1C78660D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1EFCBA6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76491B8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13CB6AE5" w14:textId="77777777" w:rsidTr="008D73A1">
        <w:trPr>
          <w:trHeight w:val="132"/>
          <w:jc w:val="center"/>
        </w:trPr>
        <w:tc>
          <w:tcPr>
            <w:tcW w:w="246" w:type="pct"/>
          </w:tcPr>
          <w:p w14:paraId="26FAA837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</w:tcPr>
          <w:p w14:paraId="79140392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FD9DDB8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41BA20D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324AE22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13906EC" w14:textId="77777777" w:rsidR="00782424" w:rsidRPr="00A24D64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82424" w:rsidRPr="00F6522D" w14:paraId="63D0D501" w14:textId="77777777" w:rsidTr="008D73A1">
        <w:trPr>
          <w:trHeight w:val="121"/>
          <w:jc w:val="center"/>
        </w:trPr>
        <w:tc>
          <w:tcPr>
            <w:tcW w:w="246" w:type="pct"/>
            <w:shd w:val="clear" w:color="auto" w:fill="F2F2F2"/>
          </w:tcPr>
          <w:p w14:paraId="7DD0A0E3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47B93287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26D44DDF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9BC1BE9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0878075" w14:textId="77777777" w:rsidR="00782424" w:rsidRPr="00F6522D" w:rsidRDefault="00782424" w:rsidP="0078242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6957AE91" w14:textId="77777777" w:rsidR="00782424" w:rsidRPr="00F6522D" w:rsidRDefault="00782424" w:rsidP="00782424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5D8874FB" w14:textId="77777777" w:rsidR="00B055EE" w:rsidRPr="00F6522D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F6522D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15EDB" w14:textId="77777777" w:rsidR="00D76BB0" w:rsidRDefault="00D76BB0" w:rsidP="00197788">
      <w:pPr>
        <w:spacing w:after="0" w:line="240" w:lineRule="auto"/>
      </w:pPr>
      <w:r>
        <w:separator/>
      </w:r>
    </w:p>
  </w:endnote>
  <w:endnote w:type="continuationSeparator" w:id="0">
    <w:p w14:paraId="084AA114" w14:textId="77777777" w:rsidR="00D76BB0" w:rsidRDefault="00D76BB0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F2D6A" w14:textId="77777777" w:rsidR="00D76BB0" w:rsidRDefault="00D76BB0" w:rsidP="00197788">
      <w:pPr>
        <w:spacing w:after="0" w:line="240" w:lineRule="auto"/>
      </w:pPr>
      <w:r>
        <w:separator/>
      </w:r>
    </w:p>
  </w:footnote>
  <w:footnote w:type="continuationSeparator" w:id="0">
    <w:p w14:paraId="693EFBB3" w14:textId="77777777" w:rsidR="00D76BB0" w:rsidRDefault="00D76BB0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88A6" w14:textId="77777777" w:rsidR="00DA03B9" w:rsidRPr="00956EA1" w:rsidRDefault="00DA03B9" w:rsidP="002B6F6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SİYASET BİLİMİ VE KAMU YÖNETİMİ 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sFAJ7qdkQtAAAA"/>
  </w:docVars>
  <w:rsids>
    <w:rsidRoot w:val="004D7519"/>
    <w:rsid w:val="000039B3"/>
    <w:rsid w:val="00007A58"/>
    <w:rsid w:val="00010C67"/>
    <w:rsid w:val="000133B4"/>
    <w:rsid w:val="000140A2"/>
    <w:rsid w:val="00024E48"/>
    <w:rsid w:val="00027DAF"/>
    <w:rsid w:val="00043098"/>
    <w:rsid w:val="0005784D"/>
    <w:rsid w:val="00067D57"/>
    <w:rsid w:val="00075039"/>
    <w:rsid w:val="00075131"/>
    <w:rsid w:val="00076002"/>
    <w:rsid w:val="00083EA7"/>
    <w:rsid w:val="00085448"/>
    <w:rsid w:val="00093A45"/>
    <w:rsid w:val="000B0032"/>
    <w:rsid w:val="000B0F1E"/>
    <w:rsid w:val="000B58DB"/>
    <w:rsid w:val="000C2DC2"/>
    <w:rsid w:val="000D465E"/>
    <w:rsid w:val="000F0156"/>
    <w:rsid w:val="000F06C2"/>
    <w:rsid w:val="000F5C7E"/>
    <w:rsid w:val="001215AF"/>
    <w:rsid w:val="0012192A"/>
    <w:rsid w:val="0012458C"/>
    <w:rsid w:val="00127D38"/>
    <w:rsid w:val="00136301"/>
    <w:rsid w:val="0014289E"/>
    <w:rsid w:val="00147B91"/>
    <w:rsid w:val="00153129"/>
    <w:rsid w:val="00197788"/>
    <w:rsid w:val="001A5644"/>
    <w:rsid w:val="001B5A0E"/>
    <w:rsid w:val="001B633F"/>
    <w:rsid w:val="001C531D"/>
    <w:rsid w:val="001D3C5D"/>
    <w:rsid w:val="00206487"/>
    <w:rsid w:val="00214B31"/>
    <w:rsid w:val="002154F1"/>
    <w:rsid w:val="0021695D"/>
    <w:rsid w:val="002200AB"/>
    <w:rsid w:val="00224D5F"/>
    <w:rsid w:val="002560BD"/>
    <w:rsid w:val="002614A8"/>
    <w:rsid w:val="00277990"/>
    <w:rsid w:val="00282256"/>
    <w:rsid w:val="0029507F"/>
    <w:rsid w:val="002A5D12"/>
    <w:rsid w:val="002B0628"/>
    <w:rsid w:val="002B0AF0"/>
    <w:rsid w:val="002B24C4"/>
    <w:rsid w:val="002B6F66"/>
    <w:rsid w:val="002C565D"/>
    <w:rsid w:val="002C6BD4"/>
    <w:rsid w:val="002C772B"/>
    <w:rsid w:val="002E6E1A"/>
    <w:rsid w:val="002F050B"/>
    <w:rsid w:val="002F3850"/>
    <w:rsid w:val="00302F67"/>
    <w:rsid w:val="00306A70"/>
    <w:rsid w:val="003317C4"/>
    <w:rsid w:val="00334227"/>
    <w:rsid w:val="00335A5E"/>
    <w:rsid w:val="00337987"/>
    <w:rsid w:val="003409CC"/>
    <w:rsid w:val="003416AE"/>
    <w:rsid w:val="00344C82"/>
    <w:rsid w:val="00345DCC"/>
    <w:rsid w:val="003675D2"/>
    <w:rsid w:val="003700BE"/>
    <w:rsid w:val="00371C11"/>
    <w:rsid w:val="0038044D"/>
    <w:rsid w:val="00387345"/>
    <w:rsid w:val="00390419"/>
    <w:rsid w:val="003910EA"/>
    <w:rsid w:val="003916FC"/>
    <w:rsid w:val="003A2372"/>
    <w:rsid w:val="003B0678"/>
    <w:rsid w:val="003B5EA7"/>
    <w:rsid w:val="003C5385"/>
    <w:rsid w:val="003D0134"/>
    <w:rsid w:val="003D3125"/>
    <w:rsid w:val="003D50E1"/>
    <w:rsid w:val="003E3290"/>
    <w:rsid w:val="003E3D19"/>
    <w:rsid w:val="003E3E79"/>
    <w:rsid w:val="003E5B5E"/>
    <w:rsid w:val="003F0E44"/>
    <w:rsid w:val="003F643F"/>
    <w:rsid w:val="0042539A"/>
    <w:rsid w:val="00431B4F"/>
    <w:rsid w:val="004404F4"/>
    <w:rsid w:val="004543D1"/>
    <w:rsid w:val="004553FD"/>
    <w:rsid w:val="00471FA9"/>
    <w:rsid w:val="0049218E"/>
    <w:rsid w:val="00492957"/>
    <w:rsid w:val="004B6EFE"/>
    <w:rsid w:val="004C0370"/>
    <w:rsid w:val="004C3630"/>
    <w:rsid w:val="004C5E87"/>
    <w:rsid w:val="004D1443"/>
    <w:rsid w:val="004D51B2"/>
    <w:rsid w:val="004D7519"/>
    <w:rsid w:val="004D786E"/>
    <w:rsid w:val="004F4AF5"/>
    <w:rsid w:val="00521409"/>
    <w:rsid w:val="00530557"/>
    <w:rsid w:val="0053725B"/>
    <w:rsid w:val="00543F5D"/>
    <w:rsid w:val="00547239"/>
    <w:rsid w:val="00567CE0"/>
    <w:rsid w:val="00582992"/>
    <w:rsid w:val="005940A9"/>
    <w:rsid w:val="005A3113"/>
    <w:rsid w:val="005A417A"/>
    <w:rsid w:val="005B1B9C"/>
    <w:rsid w:val="005B60D1"/>
    <w:rsid w:val="005B7DF6"/>
    <w:rsid w:val="005C4A8F"/>
    <w:rsid w:val="005D500C"/>
    <w:rsid w:val="005D7211"/>
    <w:rsid w:val="005E0817"/>
    <w:rsid w:val="005E6769"/>
    <w:rsid w:val="005F319D"/>
    <w:rsid w:val="00601601"/>
    <w:rsid w:val="00602AEE"/>
    <w:rsid w:val="00612B5A"/>
    <w:rsid w:val="00616221"/>
    <w:rsid w:val="006271B3"/>
    <w:rsid w:val="0063335C"/>
    <w:rsid w:val="00640F03"/>
    <w:rsid w:val="00666013"/>
    <w:rsid w:val="00683029"/>
    <w:rsid w:val="006B2155"/>
    <w:rsid w:val="006B414C"/>
    <w:rsid w:val="006B439A"/>
    <w:rsid w:val="006B461E"/>
    <w:rsid w:val="006B7405"/>
    <w:rsid w:val="006C251C"/>
    <w:rsid w:val="006C556A"/>
    <w:rsid w:val="006D0AFB"/>
    <w:rsid w:val="006D51B3"/>
    <w:rsid w:val="006E04D7"/>
    <w:rsid w:val="006F557B"/>
    <w:rsid w:val="006F6DAE"/>
    <w:rsid w:val="00707D79"/>
    <w:rsid w:val="00707ED7"/>
    <w:rsid w:val="00714BD9"/>
    <w:rsid w:val="00725351"/>
    <w:rsid w:val="00735A2E"/>
    <w:rsid w:val="00750FF8"/>
    <w:rsid w:val="007718C4"/>
    <w:rsid w:val="00773397"/>
    <w:rsid w:val="00782424"/>
    <w:rsid w:val="00793D4A"/>
    <w:rsid w:val="00797C85"/>
    <w:rsid w:val="007A373F"/>
    <w:rsid w:val="007A3800"/>
    <w:rsid w:val="007A4739"/>
    <w:rsid w:val="007A6DDA"/>
    <w:rsid w:val="007B22BA"/>
    <w:rsid w:val="007D0F5D"/>
    <w:rsid w:val="007E6BAF"/>
    <w:rsid w:val="007E6C3E"/>
    <w:rsid w:val="007E7F1A"/>
    <w:rsid w:val="007F3C42"/>
    <w:rsid w:val="00802C4D"/>
    <w:rsid w:val="008053E8"/>
    <w:rsid w:val="00806DE8"/>
    <w:rsid w:val="0081021C"/>
    <w:rsid w:val="0081450E"/>
    <w:rsid w:val="0083251E"/>
    <w:rsid w:val="00832B46"/>
    <w:rsid w:val="00854481"/>
    <w:rsid w:val="008672AB"/>
    <w:rsid w:val="00875B88"/>
    <w:rsid w:val="008806BC"/>
    <w:rsid w:val="00896276"/>
    <w:rsid w:val="008A6BD8"/>
    <w:rsid w:val="008B58AE"/>
    <w:rsid w:val="008B6C2E"/>
    <w:rsid w:val="008C0C5C"/>
    <w:rsid w:val="008C3A8B"/>
    <w:rsid w:val="008C7E18"/>
    <w:rsid w:val="008D2A71"/>
    <w:rsid w:val="008D3840"/>
    <w:rsid w:val="008D73A1"/>
    <w:rsid w:val="008E630F"/>
    <w:rsid w:val="008F34F8"/>
    <w:rsid w:val="008F634F"/>
    <w:rsid w:val="009012A9"/>
    <w:rsid w:val="00901E30"/>
    <w:rsid w:val="009036DB"/>
    <w:rsid w:val="00927D91"/>
    <w:rsid w:val="00934D9B"/>
    <w:rsid w:val="00936F19"/>
    <w:rsid w:val="00944E04"/>
    <w:rsid w:val="00946067"/>
    <w:rsid w:val="009523B5"/>
    <w:rsid w:val="00953050"/>
    <w:rsid w:val="00955CA4"/>
    <w:rsid w:val="00955EA4"/>
    <w:rsid w:val="0096063C"/>
    <w:rsid w:val="00967F55"/>
    <w:rsid w:val="009863E3"/>
    <w:rsid w:val="00987DEF"/>
    <w:rsid w:val="009A283B"/>
    <w:rsid w:val="009A5DB6"/>
    <w:rsid w:val="009B6D64"/>
    <w:rsid w:val="009D2DFC"/>
    <w:rsid w:val="009E1D58"/>
    <w:rsid w:val="009F15F5"/>
    <w:rsid w:val="009F4A53"/>
    <w:rsid w:val="00A0174F"/>
    <w:rsid w:val="00A038BF"/>
    <w:rsid w:val="00A07FB5"/>
    <w:rsid w:val="00A1460B"/>
    <w:rsid w:val="00A174D9"/>
    <w:rsid w:val="00A24D64"/>
    <w:rsid w:val="00A26CDF"/>
    <w:rsid w:val="00A270F0"/>
    <w:rsid w:val="00A34C95"/>
    <w:rsid w:val="00A40FD9"/>
    <w:rsid w:val="00A42CB9"/>
    <w:rsid w:val="00A56C65"/>
    <w:rsid w:val="00A6081E"/>
    <w:rsid w:val="00A62885"/>
    <w:rsid w:val="00A77FB7"/>
    <w:rsid w:val="00A80C73"/>
    <w:rsid w:val="00A8120D"/>
    <w:rsid w:val="00A833CD"/>
    <w:rsid w:val="00A84DFF"/>
    <w:rsid w:val="00A90C27"/>
    <w:rsid w:val="00AC0EEC"/>
    <w:rsid w:val="00AC2C2A"/>
    <w:rsid w:val="00AD1DE1"/>
    <w:rsid w:val="00AD7A9C"/>
    <w:rsid w:val="00AD7B64"/>
    <w:rsid w:val="00AE2DD3"/>
    <w:rsid w:val="00AE3028"/>
    <w:rsid w:val="00AF1E8E"/>
    <w:rsid w:val="00B03777"/>
    <w:rsid w:val="00B055EE"/>
    <w:rsid w:val="00B133E7"/>
    <w:rsid w:val="00B20711"/>
    <w:rsid w:val="00B25976"/>
    <w:rsid w:val="00B337F0"/>
    <w:rsid w:val="00B41FDE"/>
    <w:rsid w:val="00B4313C"/>
    <w:rsid w:val="00B450BD"/>
    <w:rsid w:val="00B57CDB"/>
    <w:rsid w:val="00B77DAA"/>
    <w:rsid w:val="00B8114F"/>
    <w:rsid w:val="00B81734"/>
    <w:rsid w:val="00B830AC"/>
    <w:rsid w:val="00B9324E"/>
    <w:rsid w:val="00B93F6A"/>
    <w:rsid w:val="00BA006F"/>
    <w:rsid w:val="00BA711C"/>
    <w:rsid w:val="00BB308F"/>
    <w:rsid w:val="00BB3420"/>
    <w:rsid w:val="00BC1DB7"/>
    <w:rsid w:val="00BD1602"/>
    <w:rsid w:val="00BD3994"/>
    <w:rsid w:val="00BD58CF"/>
    <w:rsid w:val="00BE728C"/>
    <w:rsid w:val="00BE7681"/>
    <w:rsid w:val="00BF3620"/>
    <w:rsid w:val="00C00D74"/>
    <w:rsid w:val="00C010BC"/>
    <w:rsid w:val="00C04C3F"/>
    <w:rsid w:val="00C11EB3"/>
    <w:rsid w:val="00C20DBB"/>
    <w:rsid w:val="00C24C69"/>
    <w:rsid w:val="00C27A67"/>
    <w:rsid w:val="00C30DA6"/>
    <w:rsid w:val="00C41B52"/>
    <w:rsid w:val="00C45D2F"/>
    <w:rsid w:val="00C51067"/>
    <w:rsid w:val="00C52E58"/>
    <w:rsid w:val="00C57762"/>
    <w:rsid w:val="00C74464"/>
    <w:rsid w:val="00C835AE"/>
    <w:rsid w:val="00C90D67"/>
    <w:rsid w:val="00CA1A52"/>
    <w:rsid w:val="00CA4BEC"/>
    <w:rsid w:val="00CB35D1"/>
    <w:rsid w:val="00CB55D9"/>
    <w:rsid w:val="00CD1262"/>
    <w:rsid w:val="00CD4973"/>
    <w:rsid w:val="00CE4BDD"/>
    <w:rsid w:val="00CE7DDE"/>
    <w:rsid w:val="00D046A6"/>
    <w:rsid w:val="00D05C8C"/>
    <w:rsid w:val="00D21DF3"/>
    <w:rsid w:val="00D710E4"/>
    <w:rsid w:val="00D76BB0"/>
    <w:rsid w:val="00D901DD"/>
    <w:rsid w:val="00D90CE4"/>
    <w:rsid w:val="00D947F5"/>
    <w:rsid w:val="00DA03B9"/>
    <w:rsid w:val="00DA54ED"/>
    <w:rsid w:val="00DA7125"/>
    <w:rsid w:val="00DB1507"/>
    <w:rsid w:val="00DC7070"/>
    <w:rsid w:val="00DD45C8"/>
    <w:rsid w:val="00DD6FFC"/>
    <w:rsid w:val="00DF743A"/>
    <w:rsid w:val="00E03FF0"/>
    <w:rsid w:val="00E1415F"/>
    <w:rsid w:val="00E17B75"/>
    <w:rsid w:val="00E23020"/>
    <w:rsid w:val="00E40837"/>
    <w:rsid w:val="00E51EC2"/>
    <w:rsid w:val="00E52126"/>
    <w:rsid w:val="00E524BF"/>
    <w:rsid w:val="00E62BC5"/>
    <w:rsid w:val="00E65235"/>
    <w:rsid w:val="00E73584"/>
    <w:rsid w:val="00E76B53"/>
    <w:rsid w:val="00EB1C14"/>
    <w:rsid w:val="00EB674E"/>
    <w:rsid w:val="00EB69CF"/>
    <w:rsid w:val="00EC4489"/>
    <w:rsid w:val="00ED219F"/>
    <w:rsid w:val="00EF595C"/>
    <w:rsid w:val="00EF5966"/>
    <w:rsid w:val="00F04DB0"/>
    <w:rsid w:val="00F23AF9"/>
    <w:rsid w:val="00F34392"/>
    <w:rsid w:val="00F5098C"/>
    <w:rsid w:val="00F61EF1"/>
    <w:rsid w:val="00F6522D"/>
    <w:rsid w:val="00F65B2D"/>
    <w:rsid w:val="00F74390"/>
    <w:rsid w:val="00F81B89"/>
    <w:rsid w:val="00F82C21"/>
    <w:rsid w:val="00F85239"/>
    <w:rsid w:val="00FC0A7E"/>
    <w:rsid w:val="00FC37B1"/>
    <w:rsid w:val="00FD0F65"/>
    <w:rsid w:val="00FE3D50"/>
    <w:rsid w:val="00FE43C4"/>
    <w:rsid w:val="00FF552B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17D3D6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88</Words>
  <Characters>9628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Gunes Topcu</cp:lastModifiedBy>
  <cp:revision>2</cp:revision>
  <dcterms:created xsi:type="dcterms:W3CDTF">2023-10-06T12:31:00Z</dcterms:created>
  <dcterms:modified xsi:type="dcterms:W3CDTF">2023-10-06T12:31:00Z</dcterms:modified>
</cp:coreProperties>
</file>